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C76A9" w14:textId="40489556" w:rsidR="00F759E0" w:rsidRDefault="00C353FB" w:rsidP="00F759E0">
      <w:pPr>
        <w:pStyle w:val="Title"/>
        <w:spacing w:before="200"/>
        <w:jc w:val="center"/>
        <w:rPr>
          <w:b/>
          <w:lang w:val="en-US"/>
        </w:rPr>
      </w:pPr>
      <w:r>
        <w:rPr>
          <w:b/>
          <w:lang w:val="en-US"/>
        </w:rPr>
        <w:t xml:space="preserve">Data </w:t>
      </w:r>
      <w:r w:rsidR="009A6C9A">
        <w:rPr>
          <w:b/>
          <w:lang w:val="en-US"/>
        </w:rPr>
        <w:t>Analysis</w:t>
      </w:r>
    </w:p>
    <w:p w14:paraId="1DE44DCF" w14:textId="18E59C45" w:rsidR="0048647D" w:rsidRPr="0048647D" w:rsidRDefault="005F3AA6" w:rsidP="0048647D">
      <w:pPr>
        <w:pStyle w:val="Heading2"/>
        <w:rPr>
          <w:lang w:eastAsia="ja-JP"/>
        </w:rPr>
      </w:pPr>
      <w:r>
        <w:rPr>
          <w:lang w:eastAsia="ja-JP"/>
        </w:rPr>
        <w:t>Objectives</w:t>
      </w:r>
    </w:p>
    <w:p w14:paraId="583146FB" w14:textId="7B01CDA2" w:rsidR="001002ED" w:rsidRDefault="0048647D" w:rsidP="0048647D">
      <w:pPr>
        <w:rPr>
          <w:lang w:eastAsia="ja-JP"/>
        </w:rPr>
      </w:pPr>
      <w:r>
        <w:rPr>
          <w:lang w:eastAsia="ja-JP"/>
        </w:rPr>
        <w:t>My goal is to identify how do annual members and casual riders use Cyclistic bikes differently?</w:t>
      </w:r>
      <w:r w:rsidR="00CB2182">
        <w:rPr>
          <w:lang w:eastAsia="ja-JP"/>
        </w:rPr>
        <w:t xml:space="preserve"> These are my initial insights that may be helpful. </w:t>
      </w:r>
      <w:r w:rsidR="006412C3">
        <w:rPr>
          <w:lang w:eastAsia="ja-JP"/>
        </w:rPr>
        <w:t xml:space="preserve">All the </w:t>
      </w:r>
      <w:proofErr w:type="gramStart"/>
      <w:r w:rsidR="006412C3">
        <w:rPr>
          <w:lang w:eastAsia="ja-JP"/>
        </w:rPr>
        <w:t>queries</w:t>
      </w:r>
      <w:proofErr w:type="gramEnd"/>
      <w:r w:rsidR="006412C3">
        <w:rPr>
          <w:lang w:eastAsia="ja-JP"/>
        </w:rPr>
        <w:t xml:space="preserve"> results are stored in </w:t>
      </w:r>
      <w:proofErr w:type="spellStart"/>
      <w:r w:rsidR="006412C3">
        <w:rPr>
          <w:lang w:eastAsia="ja-JP"/>
        </w:rPr>
        <w:t>Excel_Tableau.Xlsx</w:t>
      </w:r>
      <w:proofErr w:type="spellEnd"/>
      <w:r w:rsidR="006412C3">
        <w:rPr>
          <w:lang w:eastAsia="ja-JP"/>
        </w:rPr>
        <w:t xml:space="preserve"> for Tableau Dashboard.</w:t>
      </w:r>
    </w:p>
    <w:p w14:paraId="39492814" w14:textId="0BD15F8F" w:rsidR="00CB2182" w:rsidRDefault="0071333B" w:rsidP="0048647D">
      <w:pPr>
        <w:rPr>
          <w:lang w:eastAsia="ja-JP"/>
        </w:rPr>
      </w:pPr>
      <w:r w:rsidRPr="0071333B">
        <w:rPr>
          <w:noProof/>
          <w:lang w:eastAsia="ja-JP"/>
        </w:rPr>
        <w:drawing>
          <wp:inline distT="0" distB="0" distL="0" distR="0" wp14:anchorId="7A4B9F67" wp14:editId="21C20763">
            <wp:extent cx="6400800" cy="4326255"/>
            <wp:effectExtent l="0" t="0" r="0" b="0"/>
            <wp:docPr id="1910016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01665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48B9F" w14:textId="77777777" w:rsidR="001002ED" w:rsidRDefault="001002ED" w:rsidP="0037541B">
      <w:pPr>
        <w:rPr>
          <w:lang w:eastAsia="ja-JP"/>
        </w:rPr>
      </w:pPr>
    </w:p>
    <w:p w14:paraId="29DB328B" w14:textId="77777777" w:rsidR="001002ED" w:rsidRDefault="001002ED" w:rsidP="0037541B">
      <w:pPr>
        <w:rPr>
          <w:lang w:eastAsia="ja-JP"/>
        </w:rPr>
      </w:pPr>
    </w:p>
    <w:p w14:paraId="74877469" w14:textId="77777777" w:rsidR="001002ED" w:rsidRDefault="001002ED" w:rsidP="0037541B">
      <w:pPr>
        <w:rPr>
          <w:lang w:eastAsia="ja-JP"/>
        </w:rPr>
      </w:pPr>
    </w:p>
    <w:p w14:paraId="44B27998" w14:textId="77777777" w:rsidR="001002ED" w:rsidRDefault="001002ED" w:rsidP="0037541B">
      <w:pPr>
        <w:rPr>
          <w:lang w:eastAsia="ja-JP"/>
        </w:rPr>
      </w:pPr>
    </w:p>
    <w:p w14:paraId="3C28A5F1" w14:textId="77777777" w:rsidR="001002ED" w:rsidRDefault="001002ED" w:rsidP="0037541B">
      <w:pPr>
        <w:rPr>
          <w:lang w:eastAsia="ja-JP"/>
        </w:rPr>
      </w:pPr>
    </w:p>
    <w:p w14:paraId="159E204B" w14:textId="77777777" w:rsidR="001002ED" w:rsidRDefault="001002ED" w:rsidP="0037541B">
      <w:pPr>
        <w:rPr>
          <w:lang w:eastAsia="ja-JP"/>
        </w:rPr>
      </w:pPr>
    </w:p>
    <w:p w14:paraId="17EE531F" w14:textId="77777777" w:rsidR="001002ED" w:rsidRDefault="001002ED" w:rsidP="0037541B">
      <w:pPr>
        <w:rPr>
          <w:lang w:eastAsia="ja-JP"/>
        </w:rPr>
      </w:pPr>
    </w:p>
    <w:p w14:paraId="3111231F" w14:textId="23302C99" w:rsidR="001002ED" w:rsidRDefault="007F3241" w:rsidP="007F3241">
      <w:pPr>
        <w:pStyle w:val="Heading2"/>
        <w:rPr>
          <w:lang w:eastAsia="ja-JP"/>
        </w:rPr>
      </w:pPr>
      <w:r>
        <w:rPr>
          <w:lang w:eastAsia="ja-JP"/>
        </w:rPr>
        <w:lastRenderedPageBreak/>
        <w:t xml:space="preserve">Subscribers Demographic </w:t>
      </w:r>
    </w:p>
    <w:p w14:paraId="51118B32" w14:textId="77777777" w:rsidR="00255589" w:rsidRDefault="007F3241" w:rsidP="0037541B">
      <w:pPr>
        <w:rPr>
          <w:lang w:eastAsia="ja-JP"/>
        </w:rPr>
      </w:pPr>
      <w:r>
        <w:rPr>
          <w:lang w:eastAsia="ja-JP"/>
        </w:rPr>
        <w:t>First, I will Identify what is the dominant gender for Subscribers</w:t>
      </w:r>
      <w:r w:rsidR="009B0665">
        <w:rPr>
          <w:lang w:eastAsia="ja-JP"/>
        </w:rPr>
        <w:t xml:space="preserve">. Note that for all the data results after querying, I put it to Excel sheet ‘Excel_Tableau.csv’ to visualize in Tableau. </w:t>
      </w:r>
    </w:p>
    <w:p w14:paraId="530D1B11" w14:textId="2843EE16" w:rsidR="001002ED" w:rsidRDefault="007F3241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8A49A3" wp14:editId="4D8A62B1">
                <wp:simplePos x="0" y="0"/>
                <wp:positionH relativeFrom="column">
                  <wp:posOffset>-67614</wp:posOffset>
                </wp:positionH>
                <wp:positionV relativeFrom="paragraph">
                  <wp:posOffset>271941</wp:posOffset>
                </wp:positionV>
                <wp:extent cx="6787166" cy="1751527"/>
                <wp:effectExtent l="0" t="0" r="0" b="1270"/>
                <wp:wrapNone/>
                <wp:docPr id="2094774855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7166" cy="175152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F90D2C" w14:textId="77777777" w:rsidR="00782194" w:rsidRDefault="00782194" w:rsidP="0078219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/*DATA ANALYSIS */</w:t>
                            </w:r>
                          </w:p>
                          <w:p w14:paraId="7D7B27E6" w14:textId="77777777" w:rsidR="00782194" w:rsidRDefault="00782194" w:rsidP="0078219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8B6975D" w14:textId="4077D75C" w:rsidR="00782194" w:rsidRDefault="00782194" w:rsidP="0078219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What is the dominant gender for the subscribers. Data are in Trips_2013_2019</w:t>
                            </w:r>
                          </w:p>
                          <w:p w14:paraId="0FD9D1E2" w14:textId="77777777" w:rsidR="00782194" w:rsidRDefault="00782194" w:rsidP="0078219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325591C3" w14:textId="77777777" w:rsidR="00782194" w:rsidRDefault="00782194" w:rsidP="0078219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ender_count</w:t>
                            </w:r>
                            <w:proofErr w:type="spellEnd"/>
                          </w:p>
                          <w:p w14:paraId="17C5A455" w14:textId="77777777" w:rsidR="00782194" w:rsidRDefault="00782194" w:rsidP="0078219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35ACD80" w14:textId="143E1717" w:rsidR="00782194" w:rsidRDefault="00782194" w:rsidP="00782194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8A49A3" id="Rectangle 28" o:spid="_x0000_s1026" style="position:absolute;margin-left:-5.3pt;margin-top:21.4pt;width:534.4pt;height:13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" fillcolor="#f2f2f2 [3052]" stroked="f" strokeweight="2pt">
                <v:textbox>
                  <w:txbxContent>
                    <w:p w14:paraId="50F90D2C" w14:textId="77777777" w:rsidR="00782194" w:rsidRDefault="00782194" w:rsidP="0078219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/*DATA ANALYSIS */</w:t>
                      </w:r>
                    </w:p>
                    <w:p w14:paraId="7D7B27E6" w14:textId="77777777" w:rsidR="00782194" w:rsidRDefault="00782194" w:rsidP="0078219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8B6975D" w14:textId="4077D75C" w:rsidR="00782194" w:rsidRDefault="00782194" w:rsidP="0078219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What is the dominant gender for the subscribers. Data are in Trips_2013_2019</w:t>
                      </w:r>
                    </w:p>
                    <w:p w14:paraId="0FD9D1E2" w14:textId="77777777" w:rsidR="00782194" w:rsidRDefault="00782194" w:rsidP="0078219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325591C3" w14:textId="77777777" w:rsidR="00782194" w:rsidRDefault="00782194" w:rsidP="0078219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ender_count</w:t>
                      </w:r>
                      <w:proofErr w:type="spellEnd"/>
                    </w:p>
                    <w:p w14:paraId="17C5A455" w14:textId="77777777" w:rsidR="00782194" w:rsidRDefault="00782194" w:rsidP="0078219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35ACD80" w14:textId="143E1717" w:rsidR="00782194" w:rsidRDefault="00782194" w:rsidP="00782194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</w:p>
                  </w:txbxContent>
                </v:textbox>
              </v:rect>
            </w:pict>
          </mc:Fallback>
        </mc:AlternateContent>
      </w:r>
    </w:p>
    <w:p w14:paraId="3F9B30C8" w14:textId="77777777" w:rsidR="001002ED" w:rsidRDefault="001002ED" w:rsidP="0037541B">
      <w:pPr>
        <w:rPr>
          <w:lang w:eastAsia="ja-JP"/>
        </w:rPr>
      </w:pPr>
    </w:p>
    <w:p w14:paraId="274E1D61" w14:textId="77777777" w:rsidR="001002ED" w:rsidRDefault="001002ED" w:rsidP="0037541B">
      <w:pPr>
        <w:rPr>
          <w:lang w:eastAsia="ja-JP"/>
        </w:rPr>
      </w:pPr>
    </w:p>
    <w:p w14:paraId="2F169114" w14:textId="77777777" w:rsidR="001002ED" w:rsidRDefault="001002ED" w:rsidP="0037541B">
      <w:pPr>
        <w:rPr>
          <w:lang w:eastAsia="ja-JP"/>
        </w:rPr>
      </w:pPr>
    </w:p>
    <w:p w14:paraId="1786313F" w14:textId="77777777" w:rsidR="001002ED" w:rsidRDefault="001002ED" w:rsidP="0037541B">
      <w:pPr>
        <w:rPr>
          <w:lang w:eastAsia="ja-JP"/>
        </w:rPr>
      </w:pPr>
    </w:p>
    <w:p w14:paraId="571276EB" w14:textId="77777777" w:rsidR="001002ED" w:rsidRDefault="001002ED" w:rsidP="0037541B">
      <w:pPr>
        <w:rPr>
          <w:lang w:eastAsia="ja-JP"/>
        </w:rPr>
      </w:pPr>
    </w:p>
    <w:p w14:paraId="29319F52" w14:textId="77777777" w:rsidR="001002ED" w:rsidRDefault="001002ED" w:rsidP="0037541B">
      <w:pPr>
        <w:rPr>
          <w:lang w:eastAsia="ja-JP"/>
        </w:rPr>
      </w:pPr>
    </w:p>
    <w:p w14:paraId="496A04D1" w14:textId="40CFEF9E" w:rsidR="001002ED" w:rsidRDefault="00782194" w:rsidP="0037541B">
      <w:pPr>
        <w:rPr>
          <w:lang w:eastAsia="ja-JP"/>
        </w:rPr>
      </w:pPr>
      <w:r>
        <w:rPr>
          <w:lang w:eastAsia="ja-JP"/>
        </w:rPr>
        <w:t xml:space="preserve">We would have </w:t>
      </w:r>
    </w:p>
    <w:p w14:paraId="67F9EB52" w14:textId="15E4DAC7" w:rsidR="00782194" w:rsidRDefault="009B0665" w:rsidP="0037541B">
      <w:pPr>
        <w:rPr>
          <w:lang w:eastAsia="ja-JP"/>
        </w:rPr>
      </w:pPr>
      <w:r w:rsidRPr="009B0665">
        <w:rPr>
          <w:noProof/>
          <w:lang w:eastAsia="ja-JP"/>
        </w:rPr>
        <w:drawing>
          <wp:inline distT="0" distB="0" distL="0" distR="0" wp14:anchorId="07A9C0C4" wp14:editId="5B48E45A">
            <wp:extent cx="1925391" cy="962025"/>
            <wp:effectExtent l="0" t="0" r="0" b="0"/>
            <wp:docPr id="10266220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622040" name=""/>
                    <pic:cNvPicPr/>
                  </pic:nvPicPr>
                  <pic:blipFill rotWithShape="1">
                    <a:blip r:embed="rId8"/>
                    <a:srcRect r="35624"/>
                    <a:stretch/>
                  </pic:blipFill>
                  <pic:spPr bwMode="auto">
                    <a:xfrm>
                      <a:off x="0" y="0"/>
                      <a:ext cx="1925659" cy="962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C5E57" w14:textId="67D4FEAB" w:rsidR="00EE4643" w:rsidRDefault="00EE4643" w:rsidP="0037541B">
      <w:pPr>
        <w:rPr>
          <w:lang w:eastAsia="ja-JP"/>
        </w:rPr>
      </w:pPr>
      <w:r>
        <w:rPr>
          <w:lang w:eastAsia="ja-JP"/>
        </w:rPr>
        <w:t xml:space="preserve">But since our focus is to find whether male or female proportion, we can drop the nulls values and get the male and female proportion. </w:t>
      </w:r>
    </w:p>
    <w:p w14:paraId="77E2BB04" w14:textId="7C11B975" w:rsidR="00EE4643" w:rsidRDefault="00EE4643" w:rsidP="0037541B">
      <w:pPr>
        <w:rPr>
          <w:lang w:eastAsia="ja-JP"/>
        </w:rPr>
      </w:pPr>
      <w:r w:rsidRPr="00EE4643">
        <w:rPr>
          <w:noProof/>
          <w:lang w:eastAsia="ja-JP"/>
        </w:rPr>
        <w:drawing>
          <wp:inline distT="0" distB="0" distL="0" distR="0" wp14:anchorId="4F04BB4F" wp14:editId="03929EA5">
            <wp:extent cx="2876951" cy="685896"/>
            <wp:effectExtent l="0" t="0" r="0" b="0"/>
            <wp:docPr id="2090342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34271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72B85" w14:textId="77777777" w:rsidR="00EE4643" w:rsidRDefault="00EE4643" w:rsidP="0037541B">
      <w:pPr>
        <w:rPr>
          <w:lang w:eastAsia="ja-JP"/>
        </w:rPr>
      </w:pPr>
    </w:p>
    <w:p w14:paraId="47B0B14B" w14:textId="77777777" w:rsidR="00432F73" w:rsidRDefault="00432F73" w:rsidP="0037541B">
      <w:pPr>
        <w:rPr>
          <w:lang w:eastAsia="ja-JP"/>
        </w:rPr>
      </w:pPr>
    </w:p>
    <w:p w14:paraId="52070D23" w14:textId="77777777" w:rsidR="00432F73" w:rsidRDefault="00432F73" w:rsidP="0037541B">
      <w:pPr>
        <w:rPr>
          <w:lang w:eastAsia="ja-JP"/>
        </w:rPr>
      </w:pPr>
    </w:p>
    <w:p w14:paraId="70B75720" w14:textId="77777777" w:rsidR="00432F73" w:rsidRDefault="00432F73" w:rsidP="0037541B">
      <w:pPr>
        <w:rPr>
          <w:lang w:eastAsia="ja-JP"/>
        </w:rPr>
      </w:pPr>
    </w:p>
    <w:p w14:paraId="55A0CB0B" w14:textId="77777777" w:rsidR="00432F73" w:rsidRDefault="00432F73" w:rsidP="0037541B">
      <w:pPr>
        <w:rPr>
          <w:lang w:eastAsia="ja-JP"/>
        </w:rPr>
      </w:pPr>
    </w:p>
    <w:p w14:paraId="7C388B9C" w14:textId="77777777" w:rsidR="00432F73" w:rsidRDefault="00432F73" w:rsidP="0037541B">
      <w:pPr>
        <w:rPr>
          <w:lang w:eastAsia="ja-JP"/>
        </w:rPr>
      </w:pPr>
    </w:p>
    <w:p w14:paraId="72F6D7B6" w14:textId="77777777" w:rsidR="00432F73" w:rsidRDefault="00432F73" w:rsidP="0037541B">
      <w:pPr>
        <w:rPr>
          <w:lang w:eastAsia="ja-JP"/>
        </w:rPr>
      </w:pPr>
    </w:p>
    <w:p w14:paraId="533452C7" w14:textId="618740BB" w:rsidR="009B0665" w:rsidRDefault="00432F73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CB20AD" wp14:editId="785EFA9C">
                <wp:simplePos x="0" y="0"/>
                <wp:positionH relativeFrom="column">
                  <wp:posOffset>-67614</wp:posOffset>
                </wp:positionH>
                <wp:positionV relativeFrom="paragraph">
                  <wp:posOffset>290919</wp:posOffset>
                </wp:positionV>
                <wp:extent cx="6606862" cy="4893972"/>
                <wp:effectExtent l="0" t="0" r="3810" b="1905"/>
                <wp:wrapNone/>
                <wp:docPr id="13691066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6862" cy="489397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9CB252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/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  Wha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is the most popular age group? I create an extra age group column </w:t>
                            </w:r>
                          </w:p>
                          <w:p w14:paraId="3E71BC65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&lt; 18 </w:t>
                            </w:r>
                          </w:p>
                          <w:p w14:paraId="2C5548E8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18-35</w:t>
                            </w:r>
                          </w:p>
                          <w:p w14:paraId="5EDABA6E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35-45</w:t>
                            </w:r>
                          </w:p>
                          <w:p w14:paraId="082EF91D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45-60</w:t>
                            </w:r>
                          </w:p>
                          <w:p w14:paraId="0D177746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60 +</w:t>
                            </w:r>
                          </w:p>
                          <w:p w14:paraId="58477293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8034971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*/</w:t>
                            </w:r>
                          </w:p>
                          <w:p w14:paraId="41255E4D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Create a temp table holding Trips_2013_2019</w:t>
                            </w:r>
                          </w:p>
                          <w:p w14:paraId="519F792D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</w:t>
                            </w:r>
                          </w:p>
                          <w:p w14:paraId="6DF89EF1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75F67D75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o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</w:t>
                            </w:r>
                          </w:p>
                          <w:p w14:paraId="0C37DFBA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68E9D8A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Add the age group column</w:t>
                            </w:r>
                          </w:p>
                          <w:p w14:paraId="383E8F19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T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</w:t>
                            </w:r>
                          </w:p>
                          <w:p w14:paraId="5304955C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D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ge_Group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1E2DE1C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Age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int</w:t>
                            </w:r>
                            <w:proofErr w:type="spellEnd"/>
                          </w:p>
                          <w:p w14:paraId="276FC365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5A7D0D6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Get the Age from the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lumn </w:t>
                            </w:r>
                          </w:p>
                          <w:p w14:paraId="12035EBD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 </w:t>
                            </w:r>
                          </w:p>
                          <w:p w14:paraId="26562698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2024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</w:p>
                          <w:p w14:paraId="521355F5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AD56F72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Create an age group columns based on the Age column</w:t>
                            </w:r>
                          </w:p>
                          <w:p w14:paraId="79214147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</w:t>
                            </w:r>
                          </w:p>
                          <w:p w14:paraId="0BD22AF8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ge_Group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A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8C72E68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&lt;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8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&lt;18'</w:t>
                            </w:r>
                          </w:p>
                          <w:p w14:paraId="2C4C1C1B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ETWE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8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34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18-34'</w:t>
                            </w:r>
                          </w:p>
                          <w:p w14:paraId="7EDF06DB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ETWE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35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44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35-44'</w:t>
                            </w:r>
                          </w:p>
                          <w:p w14:paraId="4D16F199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ETWE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45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59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45-59'</w:t>
                            </w:r>
                          </w:p>
                          <w:p w14:paraId="043F661C" w14:textId="77777777" w:rsidR="009445B3" w:rsidRDefault="009445B3" w:rsidP="009445B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L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60+'</w:t>
                            </w:r>
                          </w:p>
                          <w:p w14:paraId="0988593F" w14:textId="0F3CE663" w:rsidR="009445B3" w:rsidRDefault="009445B3" w:rsidP="009445B3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CB20AD" id="Rectangle 29" o:spid="_x0000_s1027" style="position:absolute;margin-left:-5.3pt;margin-top:22.9pt;width:520.25pt;height:385.3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" fillcolor="#f2f2f2 [3052]" stroked="f" strokeweight="2pt">
                <v:textbox>
                  <w:txbxContent>
                    <w:p w14:paraId="489CB252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/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  Wha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is the most popular age group? I create an extra age group column </w:t>
                      </w:r>
                    </w:p>
                    <w:p w14:paraId="3E71BC65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&lt; 18 </w:t>
                      </w:r>
                    </w:p>
                    <w:p w14:paraId="2C5548E8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18-35</w:t>
                      </w:r>
                    </w:p>
                    <w:p w14:paraId="5EDABA6E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35-45</w:t>
                      </w:r>
                    </w:p>
                    <w:p w14:paraId="082EF91D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45-60</w:t>
                      </w:r>
                    </w:p>
                    <w:p w14:paraId="0D177746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60 +</w:t>
                      </w:r>
                    </w:p>
                    <w:p w14:paraId="58477293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8034971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*/</w:t>
                      </w:r>
                    </w:p>
                    <w:p w14:paraId="41255E4D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Create a temp table holding Trips_2013_2019</w:t>
                      </w:r>
                    </w:p>
                    <w:p w14:paraId="519F792D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</w:t>
                      </w:r>
                    </w:p>
                    <w:p w14:paraId="6DF89EF1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75F67D75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o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</w:t>
                      </w:r>
                    </w:p>
                    <w:p w14:paraId="0C37DFBA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68E9D8A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Add the age group column</w:t>
                      </w:r>
                    </w:p>
                    <w:p w14:paraId="383E8F19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T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</w:t>
                      </w:r>
                    </w:p>
                    <w:p w14:paraId="5304955C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D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ge_Group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1E2DE1C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Ag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int</w:t>
                      </w:r>
                      <w:proofErr w:type="spellEnd"/>
                    </w:p>
                    <w:p w14:paraId="276FC365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5A7D0D6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Get the Age from the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lumn </w:t>
                      </w:r>
                    </w:p>
                    <w:p w14:paraId="12035EBD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 </w:t>
                      </w:r>
                    </w:p>
                    <w:p w14:paraId="26562698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2024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</w:p>
                    <w:p w14:paraId="521355F5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AD56F72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Create an age group columns based on the Age column</w:t>
                      </w:r>
                    </w:p>
                    <w:p w14:paraId="79214147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</w:t>
                      </w:r>
                    </w:p>
                    <w:p w14:paraId="0BD22AF8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ge_Group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8C72E68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&lt;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8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&lt;18'</w:t>
                      </w:r>
                    </w:p>
                    <w:p w14:paraId="2C4C1C1B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ETWE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8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34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18-34'</w:t>
                      </w:r>
                    </w:p>
                    <w:p w14:paraId="7EDF06DB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ETWE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35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44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35-44'</w:t>
                      </w:r>
                    </w:p>
                    <w:p w14:paraId="4D16F199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ETWE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45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59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45-59'</w:t>
                      </w:r>
                    </w:p>
                    <w:p w14:paraId="043F661C" w14:textId="77777777" w:rsidR="009445B3" w:rsidRDefault="009445B3" w:rsidP="009445B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L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60+'</w:t>
                      </w:r>
                    </w:p>
                    <w:p w14:paraId="0988593F" w14:textId="0F3CE663" w:rsidR="009445B3" w:rsidRDefault="009445B3" w:rsidP="009445B3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  <w:r w:rsidR="009B0665">
        <w:rPr>
          <w:lang w:eastAsia="ja-JP"/>
        </w:rPr>
        <w:t xml:space="preserve">Next, I want to explore </w:t>
      </w:r>
      <w:r w:rsidR="00EE4643">
        <w:rPr>
          <w:lang w:eastAsia="ja-JP"/>
        </w:rPr>
        <w:t xml:space="preserve">the age group and median age of the subscribers. </w:t>
      </w:r>
    </w:p>
    <w:p w14:paraId="14510470" w14:textId="77777777" w:rsidR="00432F73" w:rsidRDefault="00432F73" w:rsidP="0037541B">
      <w:pPr>
        <w:rPr>
          <w:lang w:eastAsia="ja-JP"/>
        </w:rPr>
      </w:pPr>
    </w:p>
    <w:p w14:paraId="16CC7565" w14:textId="77777777" w:rsidR="00432F73" w:rsidRDefault="00432F73" w:rsidP="0037541B">
      <w:pPr>
        <w:rPr>
          <w:lang w:eastAsia="ja-JP"/>
        </w:rPr>
      </w:pPr>
    </w:p>
    <w:p w14:paraId="3C60D854" w14:textId="77777777" w:rsidR="00432F73" w:rsidRDefault="00432F73" w:rsidP="0037541B">
      <w:pPr>
        <w:rPr>
          <w:lang w:eastAsia="ja-JP"/>
        </w:rPr>
      </w:pPr>
    </w:p>
    <w:p w14:paraId="0E028D84" w14:textId="77777777" w:rsidR="00EE4643" w:rsidRDefault="00EE4643" w:rsidP="0037541B">
      <w:pPr>
        <w:rPr>
          <w:lang w:eastAsia="ja-JP"/>
        </w:rPr>
      </w:pPr>
    </w:p>
    <w:p w14:paraId="6CF9FD2F" w14:textId="77777777" w:rsidR="001002ED" w:rsidRDefault="001002ED" w:rsidP="0037541B">
      <w:pPr>
        <w:rPr>
          <w:lang w:eastAsia="ja-JP"/>
        </w:rPr>
      </w:pPr>
    </w:p>
    <w:p w14:paraId="4C7A02D5" w14:textId="77777777" w:rsidR="001002ED" w:rsidRDefault="001002ED" w:rsidP="0037541B">
      <w:pPr>
        <w:rPr>
          <w:lang w:eastAsia="ja-JP"/>
        </w:rPr>
      </w:pPr>
    </w:p>
    <w:p w14:paraId="3CE4F8A1" w14:textId="77777777" w:rsidR="001002ED" w:rsidRDefault="001002ED" w:rsidP="0037541B">
      <w:pPr>
        <w:rPr>
          <w:lang w:eastAsia="ja-JP"/>
        </w:rPr>
      </w:pPr>
    </w:p>
    <w:p w14:paraId="559A482C" w14:textId="77777777" w:rsidR="001002ED" w:rsidRDefault="001002ED" w:rsidP="0037541B">
      <w:pPr>
        <w:rPr>
          <w:lang w:eastAsia="ja-JP"/>
        </w:rPr>
      </w:pPr>
    </w:p>
    <w:p w14:paraId="2ABCF4C6" w14:textId="77777777" w:rsidR="001002ED" w:rsidRDefault="001002ED" w:rsidP="0037541B">
      <w:pPr>
        <w:rPr>
          <w:lang w:eastAsia="ja-JP"/>
        </w:rPr>
      </w:pPr>
    </w:p>
    <w:p w14:paraId="5F792EAC" w14:textId="77777777" w:rsidR="001002ED" w:rsidRDefault="001002ED" w:rsidP="0037541B">
      <w:pPr>
        <w:rPr>
          <w:lang w:eastAsia="ja-JP"/>
        </w:rPr>
      </w:pPr>
    </w:p>
    <w:p w14:paraId="780FC55E" w14:textId="54CAF760" w:rsidR="001002ED" w:rsidRDefault="001002ED" w:rsidP="0037541B">
      <w:pPr>
        <w:rPr>
          <w:lang w:eastAsia="ja-JP"/>
        </w:rPr>
      </w:pPr>
    </w:p>
    <w:p w14:paraId="59C65EF2" w14:textId="77777777" w:rsidR="001002ED" w:rsidRDefault="001002ED" w:rsidP="0037541B">
      <w:pPr>
        <w:rPr>
          <w:lang w:eastAsia="ja-JP"/>
        </w:rPr>
      </w:pPr>
    </w:p>
    <w:p w14:paraId="5A4F5F72" w14:textId="77777777" w:rsidR="001002ED" w:rsidRDefault="001002ED" w:rsidP="0037541B">
      <w:pPr>
        <w:rPr>
          <w:lang w:eastAsia="ja-JP"/>
        </w:rPr>
      </w:pPr>
    </w:p>
    <w:p w14:paraId="4A6907D3" w14:textId="77777777" w:rsidR="001002ED" w:rsidRDefault="001002ED" w:rsidP="0037541B">
      <w:pPr>
        <w:rPr>
          <w:lang w:eastAsia="ja-JP"/>
        </w:rPr>
      </w:pPr>
    </w:p>
    <w:p w14:paraId="46848A3E" w14:textId="77777777" w:rsidR="001002ED" w:rsidRDefault="001002ED" w:rsidP="0037541B">
      <w:pPr>
        <w:rPr>
          <w:lang w:eastAsia="ja-JP"/>
        </w:rPr>
      </w:pPr>
    </w:p>
    <w:p w14:paraId="4650242A" w14:textId="77777777" w:rsidR="008530D5" w:rsidRDefault="008530D5" w:rsidP="0037541B">
      <w:pPr>
        <w:rPr>
          <w:lang w:eastAsia="ja-JP"/>
        </w:rPr>
      </w:pPr>
    </w:p>
    <w:p w14:paraId="02935650" w14:textId="77777777" w:rsidR="008530D5" w:rsidRDefault="008530D5" w:rsidP="0037541B">
      <w:pPr>
        <w:rPr>
          <w:lang w:eastAsia="ja-JP"/>
        </w:rPr>
      </w:pPr>
    </w:p>
    <w:p w14:paraId="11E4C724" w14:textId="77777777" w:rsidR="008530D5" w:rsidRDefault="008530D5" w:rsidP="0037541B">
      <w:pPr>
        <w:rPr>
          <w:lang w:eastAsia="ja-JP"/>
        </w:rPr>
      </w:pPr>
    </w:p>
    <w:p w14:paraId="0CB6316D" w14:textId="77777777" w:rsidR="008530D5" w:rsidRDefault="008530D5" w:rsidP="0037541B">
      <w:pPr>
        <w:rPr>
          <w:lang w:eastAsia="ja-JP"/>
        </w:rPr>
      </w:pPr>
    </w:p>
    <w:p w14:paraId="4FE94B8C" w14:textId="77777777" w:rsidR="008530D5" w:rsidRDefault="008530D5" w:rsidP="0037541B">
      <w:pPr>
        <w:rPr>
          <w:lang w:eastAsia="ja-JP"/>
        </w:rPr>
      </w:pPr>
    </w:p>
    <w:p w14:paraId="6E180D4E" w14:textId="77777777" w:rsidR="008530D5" w:rsidRDefault="008530D5" w:rsidP="0037541B">
      <w:pPr>
        <w:rPr>
          <w:lang w:eastAsia="ja-JP"/>
        </w:rPr>
      </w:pPr>
    </w:p>
    <w:p w14:paraId="013C15C0" w14:textId="77777777" w:rsidR="008530D5" w:rsidRDefault="008530D5" w:rsidP="0037541B">
      <w:pPr>
        <w:rPr>
          <w:lang w:eastAsia="ja-JP"/>
        </w:rPr>
      </w:pPr>
    </w:p>
    <w:p w14:paraId="1DFB50FA" w14:textId="77777777" w:rsidR="008530D5" w:rsidRDefault="008530D5" w:rsidP="0037541B">
      <w:pPr>
        <w:rPr>
          <w:lang w:eastAsia="ja-JP"/>
        </w:rPr>
      </w:pPr>
    </w:p>
    <w:p w14:paraId="3A10CC5C" w14:textId="77777777" w:rsidR="001002ED" w:rsidRDefault="001002ED" w:rsidP="0037541B">
      <w:pPr>
        <w:rPr>
          <w:lang w:eastAsia="ja-JP"/>
        </w:rPr>
      </w:pPr>
    </w:p>
    <w:p w14:paraId="00FDF8D7" w14:textId="518ED4E5" w:rsidR="009445B3" w:rsidRDefault="009445B3" w:rsidP="0037541B">
      <w:pPr>
        <w:rPr>
          <w:lang w:eastAsia="ja-JP"/>
        </w:rPr>
      </w:pPr>
      <w:r>
        <w:rPr>
          <w:lang w:eastAsia="ja-JP"/>
        </w:rPr>
        <w:lastRenderedPageBreak/>
        <w:t xml:space="preserve">Since there are some users errors when typing the answer, I consider filter out any users &gt; 100 years old. </w:t>
      </w:r>
    </w:p>
    <w:p w14:paraId="22E1FB97" w14:textId="23EE14D2" w:rsidR="009445B3" w:rsidRDefault="008530D5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A19440" wp14:editId="207472D6">
                <wp:simplePos x="0" y="0"/>
                <wp:positionH relativeFrom="column">
                  <wp:posOffset>-16099</wp:posOffset>
                </wp:positionH>
                <wp:positionV relativeFrom="paragraph">
                  <wp:posOffset>25749</wp:posOffset>
                </wp:positionV>
                <wp:extent cx="6632620" cy="1075386"/>
                <wp:effectExtent l="0" t="0" r="0" b="0"/>
                <wp:wrapNone/>
                <wp:docPr id="1953975826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2620" cy="107538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CA08A" w14:textId="77777777" w:rsidR="008530D5" w:rsidRDefault="008530D5" w:rsidP="008530D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Identify the Age Group for the subscribers </w:t>
                            </w:r>
                          </w:p>
                          <w:p w14:paraId="7727B54E" w14:textId="77777777" w:rsidR="008530D5" w:rsidRDefault="008530D5" w:rsidP="008530D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ge_Group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ge_Group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_Count</w:t>
                            </w:r>
                          </w:p>
                          <w:p w14:paraId="4963762F" w14:textId="77777777" w:rsidR="008530D5" w:rsidRDefault="008530D5" w:rsidP="008530D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</w:t>
                            </w:r>
                          </w:p>
                          <w:p w14:paraId="07B9C4DD" w14:textId="77777777" w:rsidR="008530D5" w:rsidRDefault="008530D5" w:rsidP="008530D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&lt;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00</w:t>
                            </w:r>
                          </w:p>
                          <w:p w14:paraId="1D550627" w14:textId="7CC21950" w:rsidR="008530D5" w:rsidRDefault="008530D5" w:rsidP="008530D5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ge_Grou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19440" id="Rectangle 31" o:spid="_x0000_s1028" style="position:absolute;margin-left:-1.25pt;margin-top:2.05pt;width:522.25pt;height:84.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" fillcolor="#f2f2f2 [3052]" stroked="f" strokeweight="2pt">
                <v:textbox>
                  <w:txbxContent>
                    <w:p w14:paraId="7B7CA08A" w14:textId="77777777" w:rsidR="008530D5" w:rsidRDefault="008530D5" w:rsidP="008530D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Identify the Age Group for the subscribers </w:t>
                      </w:r>
                    </w:p>
                    <w:p w14:paraId="7727B54E" w14:textId="77777777" w:rsidR="008530D5" w:rsidRDefault="008530D5" w:rsidP="008530D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ge_Group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ge_Group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_Count</w:t>
                      </w:r>
                    </w:p>
                    <w:p w14:paraId="4963762F" w14:textId="77777777" w:rsidR="008530D5" w:rsidRDefault="008530D5" w:rsidP="008530D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</w:t>
                      </w:r>
                    </w:p>
                    <w:p w14:paraId="07B9C4DD" w14:textId="77777777" w:rsidR="008530D5" w:rsidRDefault="008530D5" w:rsidP="008530D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&lt;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00</w:t>
                      </w:r>
                    </w:p>
                    <w:p w14:paraId="1D550627" w14:textId="7CC21950" w:rsidR="008530D5" w:rsidRDefault="008530D5" w:rsidP="008530D5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ge_Grou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15F98A99" w14:textId="77777777" w:rsidR="001002ED" w:rsidRDefault="001002ED" w:rsidP="0037541B">
      <w:pPr>
        <w:rPr>
          <w:lang w:eastAsia="ja-JP"/>
        </w:rPr>
      </w:pPr>
    </w:p>
    <w:p w14:paraId="33CCBB94" w14:textId="77777777" w:rsidR="001002ED" w:rsidRDefault="001002ED" w:rsidP="0037541B">
      <w:pPr>
        <w:rPr>
          <w:lang w:eastAsia="ja-JP"/>
        </w:rPr>
      </w:pPr>
    </w:p>
    <w:p w14:paraId="7E3A268F" w14:textId="77777777" w:rsidR="001002ED" w:rsidRDefault="001002ED" w:rsidP="0037541B">
      <w:pPr>
        <w:rPr>
          <w:lang w:eastAsia="ja-JP"/>
        </w:rPr>
      </w:pPr>
    </w:p>
    <w:p w14:paraId="33BE3DF9" w14:textId="283F79D1" w:rsidR="008530D5" w:rsidRDefault="008530D5" w:rsidP="0037541B">
      <w:pPr>
        <w:rPr>
          <w:lang w:eastAsia="ja-JP"/>
        </w:rPr>
      </w:pPr>
      <w:r>
        <w:rPr>
          <w:lang w:eastAsia="ja-JP"/>
        </w:rPr>
        <w:t>The results</w:t>
      </w:r>
    </w:p>
    <w:p w14:paraId="750EE7D0" w14:textId="13C06152" w:rsidR="001002ED" w:rsidRDefault="008530D5" w:rsidP="0037541B">
      <w:pPr>
        <w:rPr>
          <w:lang w:eastAsia="ja-JP"/>
        </w:rPr>
      </w:pPr>
      <w:r w:rsidRPr="008530D5">
        <w:rPr>
          <w:noProof/>
          <w:lang w:eastAsia="ja-JP"/>
        </w:rPr>
        <w:drawing>
          <wp:inline distT="0" distB="0" distL="0" distR="0" wp14:anchorId="56623060" wp14:editId="0FE6A573">
            <wp:extent cx="2676899" cy="1476581"/>
            <wp:effectExtent l="0" t="0" r="9525" b="9525"/>
            <wp:docPr id="1279806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8068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D8943" w14:textId="2362CEF5" w:rsidR="008530D5" w:rsidRDefault="005F3EB6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AA5E3A" wp14:editId="5C5529A0">
                <wp:simplePos x="0" y="0"/>
                <wp:positionH relativeFrom="column">
                  <wp:posOffset>3220</wp:posOffset>
                </wp:positionH>
                <wp:positionV relativeFrom="paragraph">
                  <wp:posOffset>326488</wp:posOffset>
                </wp:positionV>
                <wp:extent cx="6555346" cy="1481071"/>
                <wp:effectExtent l="0" t="0" r="0" b="5080"/>
                <wp:wrapNone/>
                <wp:docPr id="2053707567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5346" cy="14810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4CF40F" w14:textId="77777777" w:rsidR="005F3EB6" w:rsidRDefault="005F3EB6" w:rsidP="005F3EB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ompute the median Age for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ubcribers</w:t>
                            </w:r>
                            <w:proofErr w:type="spellEnd"/>
                          </w:p>
                          <w:p w14:paraId="673BAEC0" w14:textId="77777777" w:rsidR="005F3EB6" w:rsidRDefault="005F3EB6" w:rsidP="005F3EB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VG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g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vg_Age</w:t>
                            </w:r>
                            <w:proofErr w:type="spellEnd"/>
                          </w:p>
                          <w:p w14:paraId="77ABEAA4" w14:textId="77777777" w:rsidR="005F3EB6" w:rsidRDefault="005F3EB6" w:rsidP="005F3EB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</w:t>
                            </w:r>
                          </w:p>
                          <w:p w14:paraId="52A38C33" w14:textId="19558F30" w:rsidR="005F3EB6" w:rsidRDefault="005F3EB6" w:rsidP="005F3EB6">
                            <w:pP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Ag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&lt;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00</w:t>
                            </w:r>
                          </w:p>
                          <w:p w14:paraId="700A6DE8" w14:textId="77777777" w:rsidR="005F3EB6" w:rsidRDefault="005F3EB6" w:rsidP="005F3EB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Drop temp table after use </w:t>
                            </w:r>
                          </w:p>
                          <w:p w14:paraId="0DED5329" w14:textId="5B27638D" w:rsidR="005F3EB6" w:rsidRDefault="005F3EB6" w:rsidP="005F3EB6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RO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Age_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A5E3A" id="Rectangle 32" o:spid="_x0000_s1029" style="position:absolute;margin-left:.25pt;margin-top:25.7pt;width:516.15pt;height:116.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" fillcolor="#f2f2f2 [3052]" stroked="f" strokeweight="2pt">
                <v:textbox>
                  <w:txbxContent>
                    <w:p w14:paraId="144CF40F" w14:textId="77777777" w:rsidR="005F3EB6" w:rsidRDefault="005F3EB6" w:rsidP="005F3EB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ompute the median Age for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cribers</w:t>
                      </w:r>
                      <w:proofErr w:type="spellEnd"/>
                    </w:p>
                    <w:p w14:paraId="673BAEC0" w14:textId="77777777" w:rsidR="005F3EB6" w:rsidRDefault="005F3EB6" w:rsidP="005F3EB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VG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g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vg_Age</w:t>
                      </w:r>
                      <w:proofErr w:type="spellEnd"/>
                    </w:p>
                    <w:p w14:paraId="77ABEAA4" w14:textId="77777777" w:rsidR="005F3EB6" w:rsidRDefault="005F3EB6" w:rsidP="005F3EB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</w:t>
                      </w:r>
                    </w:p>
                    <w:p w14:paraId="52A38C33" w14:textId="19558F30" w:rsidR="005F3EB6" w:rsidRDefault="005F3EB6" w:rsidP="005F3EB6">
                      <w:pP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Ag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&lt;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00</w:t>
                      </w:r>
                    </w:p>
                    <w:p w14:paraId="700A6DE8" w14:textId="77777777" w:rsidR="005F3EB6" w:rsidRDefault="005F3EB6" w:rsidP="005F3EB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Drop temp table after use </w:t>
                      </w:r>
                    </w:p>
                    <w:p w14:paraId="0DED5329" w14:textId="5B27638D" w:rsidR="005F3EB6" w:rsidRDefault="005F3EB6" w:rsidP="005F3EB6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RO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Age_group</w:t>
                      </w:r>
                    </w:p>
                  </w:txbxContent>
                </v:textbox>
              </v:rect>
            </w:pict>
          </mc:Fallback>
        </mc:AlternateContent>
      </w:r>
      <w:r w:rsidR="005F3AA6">
        <w:rPr>
          <w:lang w:eastAsia="ja-JP"/>
        </w:rPr>
        <w:t xml:space="preserve">Now I compute the </w:t>
      </w:r>
      <w:r>
        <w:rPr>
          <w:lang w:eastAsia="ja-JP"/>
        </w:rPr>
        <w:t>average</w:t>
      </w:r>
      <w:r w:rsidR="005F3AA6">
        <w:rPr>
          <w:lang w:eastAsia="ja-JP"/>
        </w:rPr>
        <w:t xml:space="preserve"> age </w:t>
      </w:r>
    </w:p>
    <w:p w14:paraId="3823179A" w14:textId="77777777" w:rsidR="005F3AA6" w:rsidRDefault="005F3AA6" w:rsidP="0037541B">
      <w:pPr>
        <w:rPr>
          <w:lang w:eastAsia="ja-JP"/>
        </w:rPr>
      </w:pPr>
    </w:p>
    <w:p w14:paraId="0A4F6707" w14:textId="77777777" w:rsidR="008530D5" w:rsidRDefault="008530D5" w:rsidP="0037541B">
      <w:pPr>
        <w:rPr>
          <w:lang w:eastAsia="ja-JP"/>
        </w:rPr>
      </w:pPr>
    </w:p>
    <w:p w14:paraId="4A605454" w14:textId="77777777" w:rsidR="001002ED" w:rsidRDefault="001002ED" w:rsidP="0037541B">
      <w:pPr>
        <w:rPr>
          <w:lang w:eastAsia="ja-JP"/>
        </w:rPr>
      </w:pPr>
    </w:p>
    <w:p w14:paraId="6836C8E5" w14:textId="77777777" w:rsidR="001002ED" w:rsidRDefault="001002ED" w:rsidP="0037541B">
      <w:pPr>
        <w:rPr>
          <w:lang w:eastAsia="ja-JP"/>
        </w:rPr>
      </w:pPr>
    </w:p>
    <w:p w14:paraId="1B276A17" w14:textId="77777777" w:rsidR="005F3EB6" w:rsidRDefault="005F3EB6" w:rsidP="0037541B">
      <w:pPr>
        <w:rPr>
          <w:lang w:eastAsia="ja-JP"/>
        </w:rPr>
      </w:pPr>
    </w:p>
    <w:p w14:paraId="7AA4CFE6" w14:textId="74F758BA" w:rsidR="001002ED" w:rsidRDefault="005F3EB6" w:rsidP="0037541B">
      <w:pPr>
        <w:rPr>
          <w:lang w:eastAsia="ja-JP"/>
        </w:rPr>
      </w:pPr>
      <w:r w:rsidRPr="005F3EB6">
        <w:rPr>
          <w:noProof/>
          <w:lang w:eastAsia="ja-JP"/>
        </w:rPr>
        <w:drawing>
          <wp:inline distT="0" distB="0" distL="0" distR="0" wp14:anchorId="5013C6EA" wp14:editId="21C2E417">
            <wp:extent cx="1086002" cy="619211"/>
            <wp:effectExtent l="0" t="0" r="0" b="0"/>
            <wp:docPr id="1723077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07737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86002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20FDA" w14:textId="23557E8E" w:rsidR="005F3EB6" w:rsidRDefault="005F3EB6" w:rsidP="0037541B">
      <w:pPr>
        <w:rPr>
          <w:lang w:eastAsia="ja-JP"/>
        </w:rPr>
      </w:pPr>
      <w:r>
        <w:rPr>
          <w:lang w:eastAsia="ja-JP"/>
        </w:rPr>
        <w:t xml:space="preserve">Our Average subscriber age is 42. </w:t>
      </w:r>
    </w:p>
    <w:p w14:paraId="6241F84A" w14:textId="77777777" w:rsidR="005F3EB6" w:rsidRDefault="005F3EB6" w:rsidP="0037541B">
      <w:pPr>
        <w:rPr>
          <w:lang w:eastAsia="ja-JP"/>
        </w:rPr>
      </w:pPr>
    </w:p>
    <w:p w14:paraId="65A5CD1D" w14:textId="77777777" w:rsidR="005F3EB6" w:rsidRDefault="005F3EB6" w:rsidP="0037541B">
      <w:pPr>
        <w:rPr>
          <w:lang w:eastAsia="ja-JP"/>
        </w:rPr>
      </w:pPr>
    </w:p>
    <w:p w14:paraId="66CF8D54" w14:textId="77777777" w:rsidR="005F3EB6" w:rsidRDefault="005F3EB6" w:rsidP="0037541B">
      <w:pPr>
        <w:rPr>
          <w:lang w:eastAsia="ja-JP"/>
        </w:rPr>
      </w:pPr>
    </w:p>
    <w:p w14:paraId="630682B5" w14:textId="77777777" w:rsidR="005F3EB6" w:rsidRDefault="005F3EB6" w:rsidP="0037541B">
      <w:pPr>
        <w:rPr>
          <w:lang w:eastAsia="ja-JP"/>
        </w:rPr>
      </w:pPr>
    </w:p>
    <w:p w14:paraId="78B16677" w14:textId="77777777" w:rsidR="005F3EB6" w:rsidRDefault="005F3EB6" w:rsidP="0037541B">
      <w:pPr>
        <w:rPr>
          <w:lang w:eastAsia="ja-JP"/>
        </w:rPr>
      </w:pPr>
    </w:p>
    <w:p w14:paraId="603517AC" w14:textId="1BA71A7E" w:rsidR="005F3EB6" w:rsidRDefault="00595F4E" w:rsidP="00595F4E">
      <w:pPr>
        <w:pStyle w:val="Heading2"/>
        <w:rPr>
          <w:lang w:eastAsia="ja-JP"/>
        </w:rPr>
      </w:pPr>
      <w:r>
        <w:rPr>
          <w:lang w:eastAsia="ja-JP"/>
        </w:rPr>
        <w:lastRenderedPageBreak/>
        <w:t xml:space="preserve">Trips duration </w:t>
      </w:r>
    </w:p>
    <w:p w14:paraId="2BDF6A6C" w14:textId="0CA031F5" w:rsidR="005F3EB6" w:rsidRDefault="00FA3DF1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A93E38" wp14:editId="2B1ACBBF">
                <wp:simplePos x="0" y="0"/>
                <wp:positionH relativeFrom="column">
                  <wp:posOffset>-93372</wp:posOffset>
                </wp:positionH>
                <wp:positionV relativeFrom="paragraph">
                  <wp:posOffset>92880</wp:posOffset>
                </wp:positionV>
                <wp:extent cx="6664817" cy="4507606"/>
                <wp:effectExtent l="0" t="0" r="3175" b="7620"/>
                <wp:wrapNone/>
                <wp:docPr id="46120103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817" cy="450760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A8727F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/* Find the Trips duration for each customer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ypes  *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/</w:t>
                            </w:r>
                          </w:p>
                          <w:p w14:paraId="653D6693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Run the #Duration_2020_2023 temp table </w:t>
                            </w:r>
                          </w:p>
                          <w:p w14:paraId="7F94F9BA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13D5D18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A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A291365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asual'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ustomer'</w:t>
                            </w:r>
                          </w:p>
                          <w:p w14:paraId="14D9F3F1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L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Subscriber'</w:t>
                            </w:r>
                          </w:p>
                          <w:p w14:paraId="08702DE9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</w:t>
                            </w:r>
                          </w:p>
                          <w:p w14:paraId="529DF073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Duration_2020_2023</w:t>
                            </w:r>
                          </w:p>
                          <w:p w14:paraId="101E5D72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77F3A6F1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9586528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Compute the average trips duration with Trips_2013_2019 union #Duration_2020_2023</w:t>
                            </w:r>
                          </w:p>
                          <w:p w14:paraId="2F2DA83E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59C1DE8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User_Type2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133F66B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VG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AS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LOA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vg_Trip_Duration</w:t>
                            </w:r>
                            <w:proofErr w:type="spellEnd"/>
                          </w:p>
                          <w:p w14:paraId="518135FF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65014A48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7D8B9367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DIFF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CO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</w:t>
                            </w:r>
                          </w:p>
                          <w:p w14:paraId="6EA2E228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Duration_2020_2023</w:t>
                            </w:r>
                          </w:p>
                          <w:p w14:paraId="79CB0F97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E2205D1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N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A462DC4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156A85E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</w:p>
                          <w:p w14:paraId="24861B35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3_2019]</w:t>
                            </w:r>
                          </w:p>
                          <w:p w14:paraId="47CE79E0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 </w:t>
                            </w:r>
                          </w:p>
                          <w:p w14:paraId="57265400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CFC0BD5" w14:textId="747164BB" w:rsidR="00FA3DF1" w:rsidRDefault="00FA3DF1" w:rsidP="00FA3DF1">
                            <w:pP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</w:t>
                            </w:r>
                          </w:p>
                          <w:p w14:paraId="6887A24F" w14:textId="77777777" w:rsidR="00FA3DF1" w:rsidRDefault="00FA3DF1" w:rsidP="00FA3DF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Drop temp table after use </w:t>
                            </w:r>
                          </w:p>
                          <w:p w14:paraId="1ED234DF" w14:textId="366A8EC6" w:rsidR="00FA3DF1" w:rsidRDefault="00FA3DF1" w:rsidP="00FA3DF1">
                            <w:pP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RO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Duration_2020_2023</w:t>
                            </w:r>
                          </w:p>
                          <w:p w14:paraId="06AB9A15" w14:textId="77777777" w:rsidR="00FA3DF1" w:rsidRDefault="00FA3DF1" w:rsidP="00FA3DF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93E38" id="Rectangle 5" o:spid="_x0000_s1030" style="position:absolute;margin-left:-7.35pt;margin-top:7.3pt;width:524.8pt;height:354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" fillcolor="#f2f2f2 [3052]" stroked="f" strokeweight="2pt">
                <v:textbox>
                  <w:txbxContent>
                    <w:p w14:paraId="7CA8727F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/* Find the Trips duration for each customer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ypes  *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/</w:t>
                      </w:r>
                    </w:p>
                    <w:p w14:paraId="653D6693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Run the #Duration_2020_2023 temp table </w:t>
                      </w:r>
                    </w:p>
                    <w:p w14:paraId="7F94F9BA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13D5D18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A291365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asual'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ustomer'</w:t>
                      </w:r>
                    </w:p>
                    <w:p w14:paraId="14D9F3F1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L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Subscriber'</w:t>
                      </w:r>
                    </w:p>
                    <w:p w14:paraId="08702DE9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</w:t>
                      </w:r>
                    </w:p>
                    <w:p w14:paraId="529DF073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Duration_2020_2023</w:t>
                      </w:r>
                    </w:p>
                    <w:p w14:paraId="101E5D72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77F3A6F1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9586528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Compute the average trips duration with Trips_2013_2019 union #Duration_2020_2023</w:t>
                      </w:r>
                    </w:p>
                    <w:p w14:paraId="2F2DA83E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59C1DE8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User_Type2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133F66B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VG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S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LOA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vg_Trip_Duration</w:t>
                      </w:r>
                      <w:proofErr w:type="spellEnd"/>
                    </w:p>
                    <w:p w14:paraId="518135FF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65014A48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7D8B9367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DIFF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CON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</w:t>
                      </w:r>
                    </w:p>
                    <w:p w14:paraId="6EA2E228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Duration_2020_2023</w:t>
                      </w:r>
                    </w:p>
                    <w:p w14:paraId="79CB0F97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E2205D1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NI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A462DC4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156A85E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</w:p>
                    <w:p w14:paraId="24861B35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3_2019]</w:t>
                      </w:r>
                    </w:p>
                    <w:p w14:paraId="47CE79E0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 </w:t>
                      </w:r>
                    </w:p>
                    <w:p w14:paraId="57265400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CFC0BD5" w14:textId="747164BB" w:rsidR="00FA3DF1" w:rsidRDefault="00FA3DF1" w:rsidP="00FA3DF1">
                      <w:pP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</w:t>
                      </w:r>
                    </w:p>
                    <w:p w14:paraId="6887A24F" w14:textId="77777777" w:rsidR="00FA3DF1" w:rsidRDefault="00FA3DF1" w:rsidP="00FA3DF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Drop temp table after use </w:t>
                      </w:r>
                    </w:p>
                    <w:p w14:paraId="1ED234DF" w14:textId="366A8EC6" w:rsidR="00FA3DF1" w:rsidRDefault="00FA3DF1" w:rsidP="00FA3DF1">
                      <w:pP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RO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Duration_2020_2023</w:t>
                      </w:r>
                    </w:p>
                    <w:p w14:paraId="06AB9A15" w14:textId="77777777" w:rsidR="00FA3DF1" w:rsidRDefault="00FA3DF1" w:rsidP="00FA3DF1"/>
                  </w:txbxContent>
                </v:textbox>
              </v:rect>
            </w:pict>
          </mc:Fallback>
        </mc:AlternateContent>
      </w:r>
      <w:r w:rsidR="005F3EB6">
        <w:rPr>
          <w:lang w:eastAsia="ja-JP"/>
        </w:rPr>
        <w:br/>
      </w:r>
    </w:p>
    <w:p w14:paraId="0F795F6B" w14:textId="77777777" w:rsidR="005F3EB6" w:rsidRDefault="005F3EB6" w:rsidP="0037541B">
      <w:pPr>
        <w:rPr>
          <w:lang w:eastAsia="ja-JP"/>
        </w:rPr>
      </w:pPr>
    </w:p>
    <w:p w14:paraId="30A8452A" w14:textId="77777777" w:rsidR="005F3EB6" w:rsidRDefault="005F3EB6" w:rsidP="0037541B">
      <w:pPr>
        <w:rPr>
          <w:lang w:eastAsia="ja-JP"/>
        </w:rPr>
      </w:pPr>
    </w:p>
    <w:p w14:paraId="3352C617" w14:textId="77777777" w:rsidR="005F3EB6" w:rsidRDefault="005F3EB6" w:rsidP="0037541B">
      <w:pPr>
        <w:rPr>
          <w:lang w:eastAsia="ja-JP"/>
        </w:rPr>
      </w:pPr>
    </w:p>
    <w:p w14:paraId="704BA639" w14:textId="77777777" w:rsidR="001002ED" w:rsidRDefault="001002ED" w:rsidP="0037541B">
      <w:pPr>
        <w:rPr>
          <w:lang w:eastAsia="ja-JP"/>
        </w:rPr>
      </w:pPr>
    </w:p>
    <w:p w14:paraId="7EAC8B6D" w14:textId="77777777" w:rsidR="001002ED" w:rsidRDefault="001002ED" w:rsidP="0037541B">
      <w:pPr>
        <w:rPr>
          <w:lang w:eastAsia="ja-JP"/>
        </w:rPr>
      </w:pPr>
    </w:p>
    <w:p w14:paraId="5C922DE8" w14:textId="77777777" w:rsidR="001002ED" w:rsidRDefault="001002ED" w:rsidP="0037541B">
      <w:pPr>
        <w:rPr>
          <w:lang w:eastAsia="ja-JP"/>
        </w:rPr>
      </w:pPr>
    </w:p>
    <w:p w14:paraId="39FB4FFF" w14:textId="77777777" w:rsidR="001002ED" w:rsidRDefault="001002ED" w:rsidP="0037541B">
      <w:pPr>
        <w:rPr>
          <w:lang w:eastAsia="ja-JP"/>
        </w:rPr>
      </w:pPr>
    </w:p>
    <w:p w14:paraId="0E1DDA1F" w14:textId="77777777" w:rsidR="001002ED" w:rsidRDefault="001002ED" w:rsidP="0037541B">
      <w:pPr>
        <w:rPr>
          <w:lang w:eastAsia="ja-JP"/>
        </w:rPr>
      </w:pPr>
    </w:p>
    <w:p w14:paraId="49C2BC81" w14:textId="77777777" w:rsidR="001002ED" w:rsidRDefault="001002ED" w:rsidP="0037541B">
      <w:pPr>
        <w:rPr>
          <w:lang w:eastAsia="ja-JP"/>
        </w:rPr>
      </w:pPr>
    </w:p>
    <w:p w14:paraId="2E5B68B4" w14:textId="77777777" w:rsidR="001002ED" w:rsidRDefault="001002ED" w:rsidP="0037541B">
      <w:pPr>
        <w:rPr>
          <w:lang w:eastAsia="ja-JP"/>
        </w:rPr>
      </w:pPr>
    </w:p>
    <w:p w14:paraId="59720EDE" w14:textId="77777777" w:rsidR="001002ED" w:rsidRDefault="001002ED" w:rsidP="0037541B">
      <w:pPr>
        <w:rPr>
          <w:lang w:eastAsia="ja-JP"/>
        </w:rPr>
      </w:pPr>
    </w:p>
    <w:p w14:paraId="339C3811" w14:textId="77777777" w:rsidR="001002ED" w:rsidRDefault="001002ED" w:rsidP="0037541B">
      <w:pPr>
        <w:rPr>
          <w:lang w:eastAsia="ja-JP"/>
        </w:rPr>
      </w:pPr>
    </w:p>
    <w:p w14:paraId="5A92FF17" w14:textId="77777777" w:rsidR="001002ED" w:rsidRDefault="001002ED" w:rsidP="0037541B">
      <w:pPr>
        <w:rPr>
          <w:lang w:eastAsia="ja-JP"/>
        </w:rPr>
      </w:pPr>
    </w:p>
    <w:p w14:paraId="1CF610D5" w14:textId="313080BB" w:rsidR="001002ED" w:rsidRDefault="00FA3DF1" w:rsidP="0037541B">
      <w:pPr>
        <w:rPr>
          <w:lang w:eastAsia="ja-JP"/>
        </w:rPr>
      </w:pPr>
      <w:r>
        <w:rPr>
          <w:lang w:eastAsia="ja-JP"/>
        </w:rPr>
        <w:t xml:space="preserve">The results </w:t>
      </w:r>
    </w:p>
    <w:p w14:paraId="740BCAA1" w14:textId="66E900DE" w:rsidR="00FA3DF1" w:rsidRDefault="00FA3DF1" w:rsidP="0037541B">
      <w:pPr>
        <w:rPr>
          <w:lang w:eastAsia="ja-JP"/>
        </w:rPr>
      </w:pPr>
      <w:r w:rsidRPr="00FA3DF1">
        <w:rPr>
          <w:noProof/>
          <w:lang w:eastAsia="ja-JP"/>
        </w:rPr>
        <w:drawing>
          <wp:inline distT="0" distB="0" distL="0" distR="0" wp14:anchorId="13D33D83" wp14:editId="29EB7D8B">
            <wp:extent cx="2638793" cy="962159"/>
            <wp:effectExtent l="0" t="0" r="9525" b="9525"/>
            <wp:docPr id="87275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758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F2FFC" w14:textId="77777777" w:rsidR="00FA3DF1" w:rsidRDefault="00FA3DF1" w:rsidP="0037541B">
      <w:pPr>
        <w:rPr>
          <w:lang w:eastAsia="ja-JP"/>
        </w:rPr>
      </w:pPr>
    </w:p>
    <w:p w14:paraId="4D892E11" w14:textId="77777777" w:rsidR="00FA3DF1" w:rsidRDefault="00FA3DF1" w:rsidP="0037541B">
      <w:pPr>
        <w:rPr>
          <w:lang w:eastAsia="ja-JP"/>
        </w:rPr>
      </w:pPr>
    </w:p>
    <w:p w14:paraId="35CA50B7" w14:textId="77777777" w:rsidR="00FA3DF1" w:rsidRDefault="00FA3DF1" w:rsidP="0037541B">
      <w:pPr>
        <w:rPr>
          <w:lang w:eastAsia="ja-JP"/>
        </w:rPr>
      </w:pPr>
    </w:p>
    <w:p w14:paraId="3C82F3E7" w14:textId="77777777" w:rsidR="00FA3DF1" w:rsidRDefault="00FA3DF1" w:rsidP="0037541B">
      <w:pPr>
        <w:rPr>
          <w:lang w:eastAsia="ja-JP"/>
        </w:rPr>
      </w:pPr>
    </w:p>
    <w:p w14:paraId="00A973ED" w14:textId="77777777" w:rsidR="00FA3DF1" w:rsidRDefault="00FA3DF1" w:rsidP="0037541B">
      <w:pPr>
        <w:rPr>
          <w:lang w:eastAsia="ja-JP"/>
        </w:rPr>
      </w:pPr>
    </w:p>
    <w:p w14:paraId="0DF453E6" w14:textId="77777777" w:rsidR="00FA3DF1" w:rsidRDefault="00FA3DF1" w:rsidP="0037541B">
      <w:pPr>
        <w:rPr>
          <w:lang w:eastAsia="ja-JP"/>
        </w:rPr>
      </w:pPr>
    </w:p>
    <w:p w14:paraId="420D27C8" w14:textId="3D292B12" w:rsidR="00FA3DF1" w:rsidRDefault="00A62DE3" w:rsidP="00A62DE3">
      <w:pPr>
        <w:pStyle w:val="Heading2"/>
        <w:rPr>
          <w:lang w:eastAsia="ja-JP"/>
        </w:rPr>
      </w:pPr>
      <w:r>
        <w:rPr>
          <w:lang w:eastAsia="ja-JP"/>
        </w:rPr>
        <w:lastRenderedPageBreak/>
        <w:t xml:space="preserve">Most popular Bike types </w:t>
      </w:r>
    </w:p>
    <w:p w14:paraId="1E2B58AF" w14:textId="0FDCB528" w:rsidR="008B0DFD" w:rsidRDefault="00BC4C17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1E87B0" wp14:editId="1A87FB40">
                <wp:simplePos x="0" y="0"/>
                <wp:positionH relativeFrom="column">
                  <wp:posOffset>-5862</wp:posOffset>
                </wp:positionH>
                <wp:positionV relativeFrom="paragraph">
                  <wp:posOffset>275248</wp:posOffset>
                </wp:positionV>
                <wp:extent cx="6770077" cy="2256692"/>
                <wp:effectExtent l="0" t="0" r="0" b="0"/>
                <wp:wrapNone/>
                <wp:docPr id="424013949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0077" cy="22566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BE91ED" w14:textId="2C955D43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What are the popular Bike Types by User_Type?</w:t>
                            </w:r>
                          </w:p>
                          <w:p w14:paraId="42F11C78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6DE0CAC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F98FD98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B45ABA1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otal</w:t>
                            </w:r>
                          </w:p>
                          <w:p w14:paraId="2AD5F942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2023]</w:t>
                            </w:r>
                          </w:p>
                          <w:p w14:paraId="6DC83489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4946AA0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o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CCB4388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CEA9637" w14:textId="77777777" w:rsidR="00EE459B" w:rsidRDefault="00EE459B" w:rsidP="00EE45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</w:p>
                          <w:p w14:paraId="37DC53CF" w14:textId="2E91A5B5" w:rsidR="00EE459B" w:rsidRDefault="00EE459B" w:rsidP="00EE459B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3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1E87B0" id="Rectangle 6" o:spid="_x0000_s1031" style="position:absolute;margin-left:-.45pt;margin-top:21.65pt;width:533.1pt;height:177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" fillcolor="#f2f2f2 [3052]" stroked="f" strokeweight="2pt">
                <v:textbox>
                  <w:txbxContent>
                    <w:p w14:paraId="6DBE91ED" w14:textId="2C955D43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What are the popular Bike Types by User_Type?</w:t>
                      </w:r>
                    </w:p>
                    <w:p w14:paraId="42F11C78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6DE0CAC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F98FD98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B45ABA1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otal</w:t>
                      </w:r>
                    </w:p>
                    <w:p w14:paraId="2AD5F942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2023]</w:t>
                      </w:r>
                    </w:p>
                    <w:p w14:paraId="6DC83489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4946AA0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o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CCB4388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CEA9637" w14:textId="77777777" w:rsidR="00EE459B" w:rsidRDefault="00EE459B" w:rsidP="00EE45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</w:p>
                    <w:p w14:paraId="37DC53CF" w14:textId="2E91A5B5" w:rsidR="00EE459B" w:rsidRDefault="00EE459B" w:rsidP="00EE459B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3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lang w:eastAsia="ja-JP"/>
        </w:rPr>
        <w:t xml:space="preserve">In this part, I aim to identify which type of bike is most popular among casual and member users. </w:t>
      </w:r>
    </w:p>
    <w:p w14:paraId="00238EF2" w14:textId="77777777" w:rsidR="00BC4C17" w:rsidRDefault="00BC4C17" w:rsidP="0037541B">
      <w:pPr>
        <w:rPr>
          <w:lang w:eastAsia="ja-JP"/>
        </w:rPr>
      </w:pPr>
    </w:p>
    <w:p w14:paraId="1B88858C" w14:textId="77777777" w:rsidR="008B0DFD" w:rsidRDefault="008B0DFD" w:rsidP="0037541B">
      <w:pPr>
        <w:rPr>
          <w:lang w:eastAsia="ja-JP"/>
        </w:rPr>
      </w:pPr>
    </w:p>
    <w:p w14:paraId="1AEFC7E1" w14:textId="77777777" w:rsidR="008B0DFD" w:rsidRDefault="008B0DFD" w:rsidP="0037541B">
      <w:pPr>
        <w:rPr>
          <w:lang w:eastAsia="ja-JP"/>
        </w:rPr>
      </w:pPr>
    </w:p>
    <w:p w14:paraId="07D9416D" w14:textId="77777777" w:rsidR="008B0DFD" w:rsidRDefault="008B0DFD" w:rsidP="0037541B">
      <w:pPr>
        <w:rPr>
          <w:lang w:eastAsia="ja-JP"/>
        </w:rPr>
      </w:pPr>
    </w:p>
    <w:p w14:paraId="52F2E805" w14:textId="77777777" w:rsidR="008B0DFD" w:rsidRDefault="008B0DFD" w:rsidP="0037541B">
      <w:pPr>
        <w:rPr>
          <w:lang w:eastAsia="ja-JP"/>
        </w:rPr>
      </w:pPr>
    </w:p>
    <w:p w14:paraId="3F2D43D1" w14:textId="77777777" w:rsidR="008B0DFD" w:rsidRDefault="008B0DFD" w:rsidP="0037541B">
      <w:pPr>
        <w:rPr>
          <w:lang w:eastAsia="ja-JP"/>
        </w:rPr>
      </w:pPr>
    </w:p>
    <w:p w14:paraId="0811A7FA" w14:textId="77777777" w:rsidR="008B0DFD" w:rsidRDefault="008B0DFD" w:rsidP="0037541B">
      <w:pPr>
        <w:rPr>
          <w:lang w:eastAsia="ja-JP"/>
        </w:rPr>
      </w:pPr>
    </w:p>
    <w:p w14:paraId="669D6BCE" w14:textId="1D5AC6F0" w:rsidR="008B0DFD" w:rsidRDefault="00EE459B" w:rsidP="0037541B">
      <w:pPr>
        <w:rPr>
          <w:lang w:eastAsia="ja-JP"/>
        </w:rPr>
      </w:pPr>
      <w:r>
        <w:rPr>
          <w:lang w:eastAsia="ja-JP"/>
        </w:rPr>
        <w:t xml:space="preserve">The results </w:t>
      </w:r>
    </w:p>
    <w:p w14:paraId="7F164857" w14:textId="5884C7D1" w:rsidR="00EE459B" w:rsidRDefault="00EE459B" w:rsidP="0037541B">
      <w:pPr>
        <w:rPr>
          <w:lang w:eastAsia="ja-JP"/>
        </w:rPr>
      </w:pPr>
      <w:r w:rsidRPr="00EE459B">
        <w:rPr>
          <w:noProof/>
          <w:lang w:eastAsia="ja-JP"/>
        </w:rPr>
        <w:drawing>
          <wp:inline distT="0" distB="0" distL="0" distR="0" wp14:anchorId="78F2860C" wp14:editId="0B0D747F">
            <wp:extent cx="2705478" cy="1486107"/>
            <wp:effectExtent l="0" t="0" r="0" b="0"/>
            <wp:docPr id="819446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461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5688" w14:textId="77777777" w:rsidR="00EE459B" w:rsidRDefault="00EE459B" w:rsidP="0037541B">
      <w:pPr>
        <w:rPr>
          <w:lang w:eastAsia="ja-JP"/>
        </w:rPr>
      </w:pPr>
    </w:p>
    <w:p w14:paraId="17972683" w14:textId="77777777" w:rsidR="008B0DFD" w:rsidRDefault="008B0DFD" w:rsidP="0037541B">
      <w:pPr>
        <w:rPr>
          <w:lang w:eastAsia="ja-JP"/>
        </w:rPr>
      </w:pPr>
    </w:p>
    <w:p w14:paraId="3A4967C9" w14:textId="77777777" w:rsidR="008B0DFD" w:rsidRDefault="008B0DFD" w:rsidP="0037541B">
      <w:pPr>
        <w:rPr>
          <w:lang w:eastAsia="ja-JP"/>
        </w:rPr>
      </w:pPr>
    </w:p>
    <w:p w14:paraId="2912D76A" w14:textId="77777777" w:rsidR="008B0DFD" w:rsidRDefault="008B0DFD" w:rsidP="0037541B">
      <w:pPr>
        <w:rPr>
          <w:lang w:eastAsia="ja-JP"/>
        </w:rPr>
      </w:pPr>
    </w:p>
    <w:p w14:paraId="257E7E84" w14:textId="77777777" w:rsidR="0080473D" w:rsidRDefault="0080473D" w:rsidP="0037541B">
      <w:pPr>
        <w:rPr>
          <w:lang w:eastAsia="ja-JP"/>
        </w:rPr>
      </w:pPr>
    </w:p>
    <w:p w14:paraId="22A1AFAA" w14:textId="77777777" w:rsidR="0080473D" w:rsidRDefault="0080473D" w:rsidP="0037541B">
      <w:pPr>
        <w:rPr>
          <w:lang w:eastAsia="ja-JP"/>
        </w:rPr>
      </w:pPr>
    </w:p>
    <w:p w14:paraId="42CD5AB6" w14:textId="77777777" w:rsidR="0080473D" w:rsidRDefault="0080473D" w:rsidP="0037541B">
      <w:pPr>
        <w:rPr>
          <w:lang w:eastAsia="ja-JP"/>
        </w:rPr>
      </w:pPr>
    </w:p>
    <w:p w14:paraId="22F0FB6F" w14:textId="77777777" w:rsidR="0080473D" w:rsidRDefault="0080473D" w:rsidP="0037541B">
      <w:pPr>
        <w:rPr>
          <w:lang w:eastAsia="ja-JP"/>
        </w:rPr>
      </w:pPr>
    </w:p>
    <w:p w14:paraId="700EDA73" w14:textId="77777777" w:rsidR="0080473D" w:rsidRDefault="0080473D" w:rsidP="0037541B">
      <w:pPr>
        <w:rPr>
          <w:lang w:eastAsia="ja-JP"/>
        </w:rPr>
      </w:pPr>
    </w:p>
    <w:p w14:paraId="06BF73A5" w14:textId="77777777" w:rsidR="0080473D" w:rsidRDefault="0080473D" w:rsidP="0037541B">
      <w:pPr>
        <w:rPr>
          <w:lang w:eastAsia="ja-JP"/>
        </w:rPr>
      </w:pPr>
    </w:p>
    <w:p w14:paraId="79DBFEDB" w14:textId="77777777" w:rsidR="0080473D" w:rsidRDefault="0080473D" w:rsidP="0037541B">
      <w:pPr>
        <w:rPr>
          <w:lang w:eastAsia="ja-JP"/>
        </w:rPr>
      </w:pPr>
    </w:p>
    <w:p w14:paraId="35A9D23C" w14:textId="6476A964" w:rsidR="0080473D" w:rsidRDefault="0080473D" w:rsidP="0080473D">
      <w:pPr>
        <w:pStyle w:val="Heading2"/>
        <w:rPr>
          <w:lang w:eastAsia="ja-JP"/>
        </w:rPr>
      </w:pPr>
      <w:r>
        <w:rPr>
          <w:lang w:eastAsia="ja-JP"/>
        </w:rPr>
        <w:lastRenderedPageBreak/>
        <w:t xml:space="preserve">Time period difference </w:t>
      </w:r>
    </w:p>
    <w:p w14:paraId="7F9A8198" w14:textId="43A8EFE3" w:rsidR="0080473D" w:rsidRDefault="00CF5F92" w:rsidP="00CF5F92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07AF35" wp14:editId="2161505F">
                <wp:simplePos x="0" y="0"/>
                <wp:positionH relativeFrom="column">
                  <wp:posOffset>-23446</wp:posOffset>
                </wp:positionH>
                <wp:positionV relativeFrom="paragraph">
                  <wp:posOffset>275247</wp:posOffset>
                </wp:positionV>
                <wp:extent cx="6646984" cy="6846277"/>
                <wp:effectExtent l="0" t="0" r="1905" b="0"/>
                <wp:wrapNone/>
                <wp:docPr id="204276029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6984" cy="684627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91FCE7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---------------------------------------------------------------------------------------------</w:t>
                            </w:r>
                          </w:p>
                          <w:p w14:paraId="0373EDE4" w14:textId="5E67FCF1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What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re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he popular starting time and stop time for user type </w:t>
                            </w:r>
                          </w:p>
                          <w:p w14:paraId="1179F4AF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Rerun the temp table</w:t>
                            </w:r>
                          </w:p>
                          <w:p w14:paraId="0EACA18A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FBDD4F2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A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09F0908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asual'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ustomer'</w:t>
                            </w:r>
                          </w:p>
                          <w:p w14:paraId="702A2576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L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Subscriber'</w:t>
                            </w:r>
                          </w:p>
                          <w:p w14:paraId="1BEC0A7E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</w:t>
                            </w:r>
                          </w:p>
                          <w:p w14:paraId="495B5512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TempTrips_2020_2023</w:t>
                            </w:r>
                          </w:p>
                          <w:p w14:paraId="4FDB7073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3075CE9C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284008D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D15FED0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I layered the subqueries and aggregate the hour count by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s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ype</w:t>
                            </w:r>
                          </w:p>
                          <w:p w14:paraId="1FDD2005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01222AF9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6D74D0E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ing_H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5CB3C736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ing_H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_hou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</w:p>
                          <w:p w14:paraId="77EE3FA3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FROM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0A0C50A5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</w:t>
                            </w:r>
                          </w:p>
                          <w:p w14:paraId="157E8A4F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PA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HOU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ing_H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328CAD4D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 User_Type</w:t>
                            </w:r>
                          </w:p>
                          <w:p w14:paraId="59E12A14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E182991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 </w:t>
                            </w:r>
                          </w:p>
                          <w:p w14:paraId="6FFF7385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5FF98F9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User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ype</w:t>
                            </w:r>
                          </w:p>
                          <w:p w14:paraId="299C526A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3_2019]</w:t>
                            </w:r>
                          </w:p>
                          <w:p w14:paraId="6D126AB2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69425B9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N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C781C2D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6DDA877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</w:p>
                          <w:p w14:paraId="5094A6F6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Temp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1D5FB03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2</w:t>
                            </w:r>
                          </w:p>
                          <w:p w14:paraId="390BA584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3</w:t>
                            </w:r>
                          </w:p>
                          <w:p w14:paraId="0ED98383" w14:textId="77777777" w:rsidR="003656A9" w:rsidRDefault="003656A9" w:rsidP="003656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ing_Hr</w:t>
                            </w:r>
                            <w:proofErr w:type="spellEnd"/>
                          </w:p>
                          <w:p w14:paraId="1D598017" w14:textId="4996E1CD" w:rsidR="003656A9" w:rsidRDefault="003656A9" w:rsidP="003656A9">
                            <w:pP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2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3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7AF35" id="Rectangle 7" o:spid="_x0000_s1032" style="position:absolute;margin-left:-1.85pt;margin-top:21.65pt;width:523.4pt;height:539.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" fillcolor="#f2f2f2 [3052]" stroked="f" strokeweight="2pt">
                <v:textbox>
                  <w:txbxContent>
                    <w:p w14:paraId="7891FCE7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---------------------------------------------------------------------------------------------</w:t>
                      </w:r>
                    </w:p>
                    <w:p w14:paraId="0373EDE4" w14:textId="5E67FCF1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What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re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he popular starting time and stop time for user type </w:t>
                      </w:r>
                    </w:p>
                    <w:p w14:paraId="1179F4AF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Rerun the temp table</w:t>
                      </w:r>
                    </w:p>
                    <w:p w14:paraId="0EACA18A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FBDD4F2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09F0908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asual'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ustomer'</w:t>
                      </w:r>
                    </w:p>
                    <w:p w14:paraId="702A2576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L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Subscriber'</w:t>
                      </w:r>
                    </w:p>
                    <w:p w14:paraId="1BEC0A7E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</w:t>
                      </w:r>
                    </w:p>
                    <w:p w14:paraId="495B5512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TempTrips_2020_2023</w:t>
                      </w:r>
                    </w:p>
                    <w:p w14:paraId="4FDB7073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3075CE9C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284008D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D15FED0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I layered the subqueries and aggregate the hour count by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s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ype</w:t>
                      </w:r>
                    </w:p>
                    <w:p w14:paraId="1FDD2005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01222AF9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6D74D0E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ing_H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5CB3C736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ing_H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_hou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</w:p>
                    <w:p w14:paraId="77EE3FA3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FROM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0A0C50A5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</w:p>
                    <w:p w14:paraId="157E8A4F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PAR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HOU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ing_H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328CAD4D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 User_Type</w:t>
                      </w:r>
                    </w:p>
                    <w:p w14:paraId="59E12A14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E182991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 </w:t>
                      </w:r>
                    </w:p>
                    <w:p w14:paraId="6FFF7385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5FF98F9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User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ype</w:t>
                      </w:r>
                    </w:p>
                    <w:p w14:paraId="299C526A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3_2019]</w:t>
                      </w:r>
                    </w:p>
                    <w:p w14:paraId="6D126AB2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69425B9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NI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C781C2D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6DDA877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</w:p>
                    <w:p w14:paraId="5094A6F6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Temp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1D5FB03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2</w:t>
                      </w:r>
                    </w:p>
                    <w:p w14:paraId="390BA584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3</w:t>
                      </w:r>
                    </w:p>
                    <w:p w14:paraId="0ED98383" w14:textId="77777777" w:rsidR="003656A9" w:rsidRDefault="003656A9" w:rsidP="003656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ing_Hr</w:t>
                      </w:r>
                      <w:proofErr w:type="spellEnd"/>
                    </w:p>
                    <w:p w14:paraId="1D598017" w14:textId="4996E1CD" w:rsidR="003656A9" w:rsidRDefault="003656A9" w:rsidP="003656A9">
                      <w:pP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2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3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lang w:eastAsia="ja-JP"/>
        </w:rPr>
        <w:t>Firstly, I</w:t>
      </w:r>
      <w:r w:rsidR="0080473D">
        <w:rPr>
          <w:lang w:eastAsia="ja-JP"/>
        </w:rPr>
        <w:t xml:space="preserve"> aim to identif</w:t>
      </w:r>
      <w:r>
        <w:rPr>
          <w:lang w:eastAsia="ja-JP"/>
        </w:rPr>
        <w:t xml:space="preserve">y the </w:t>
      </w:r>
      <w:r w:rsidR="0080473D">
        <w:rPr>
          <w:lang w:eastAsia="ja-JP"/>
        </w:rPr>
        <w:t xml:space="preserve">Starting hours for the user’s type. </w:t>
      </w:r>
    </w:p>
    <w:p w14:paraId="1BC1E142" w14:textId="77777777" w:rsidR="0080473D" w:rsidRPr="0080473D" w:rsidRDefault="0080473D" w:rsidP="00CF5F92">
      <w:pPr>
        <w:ind w:left="360"/>
        <w:rPr>
          <w:lang w:eastAsia="ja-JP"/>
        </w:rPr>
      </w:pPr>
    </w:p>
    <w:p w14:paraId="464C4D4B" w14:textId="77777777" w:rsidR="008B0DFD" w:rsidRDefault="008B0DFD" w:rsidP="0037541B">
      <w:pPr>
        <w:rPr>
          <w:lang w:eastAsia="ja-JP"/>
        </w:rPr>
      </w:pPr>
    </w:p>
    <w:p w14:paraId="00A5860A" w14:textId="77777777" w:rsidR="008B0DFD" w:rsidRDefault="008B0DFD" w:rsidP="0037541B">
      <w:pPr>
        <w:rPr>
          <w:lang w:eastAsia="ja-JP"/>
        </w:rPr>
      </w:pPr>
    </w:p>
    <w:p w14:paraId="38B017DE" w14:textId="77777777" w:rsidR="008B0DFD" w:rsidRDefault="008B0DFD" w:rsidP="0037541B">
      <w:pPr>
        <w:rPr>
          <w:lang w:eastAsia="ja-JP"/>
        </w:rPr>
      </w:pPr>
    </w:p>
    <w:p w14:paraId="7C2A8944" w14:textId="77777777" w:rsidR="008B0DFD" w:rsidRDefault="008B0DFD" w:rsidP="0037541B">
      <w:pPr>
        <w:rPr>
          <w:lang w:eastAsia="ja-JP"/>
        </w:rPr>
      </w:pPr>
    </w:p>
    <w:p w14:paraId="7C9D55C0" w14:textId="77777777" w:rsidR="008B0DFD" w:rsidRDefault="008B0DFD" w:rsidP="0037541B">
      <w:pPr>
        <w:rPr>
          <w:lang w:eastAsia="ja-JP"/>
        </w:rPr>
      </w:pPr>
    </w:p>
    <w:p w14:paraId="15CDDD03" w14:textId="77777777" w:rsidR="008B0DFD" w:rsidRDefault="008B0DFD" w:rsidP="0037541B">
      <w:pPr>
        <w:rPr>
          <w:lang w:eastAsia="ja-JP"/>
        </w:rPr>
      </w:pPr>
    </w:p>
    <w:p w14:paraId="42570ED0" w14:textId="77777777" w:rsidR="005C5598" w:rsidRDefault="005C5598" w:rsidP="0037541B">
      <w:pPr>
        <w:rPr>
          <w:lang w:eastAsia="ja-JP"/>
        </w:rPr>
      </w:pPr>
    </w:p>
    <w:p w14:paraId="4F3D7EF6" w14:textId="2EED4186" w:rsidR="005C5598" w:rsidRDefault="005C5598" w:rsidP="0037541B">
      <w:pPr>
        <w:rPr>
          <w:lang w:eastAsia="ja-JP"/>
        </w:rPr>
      </w:pPr>
    </w:p>
    <w:p w14:paraId="7E93354A" w14:textId="77777777" w:rsidR="005C5598" w:rsidRDefault="005C5598" w:rsidP="0037541B">
      <w:pPr>
        <w:rPr>
          <w:lang w:eastAsia="ja-JP"/>
        </w:rPr>
      </w:pPr>
    </w:p>
    <w:p w14:paraId="2206E91F" w14:textId="77777777" w:rsidR="005C5598" w:rsidRDefault="005C5598" w:rsidP="0037541B">
      <w:pPr>
        <w:rPr>
          <w:lang w:eastAsia="ja-JP"/>
        </w:rPr>
      </w:pPr>
    </w:p>
    <w:p w14:paraId="2F3F6792" w14:textId="77777777" w:rsidR="005C5598" w:rsidRDefault="005C5598" w:rsidP="0037541B">
      <w:pPr>
        <w:rPr>
          <w:lang w:eastAsia="ja-JP"/>
        </w:rPr>
      </w:pPr>
    </w:p>
    <w:p w14:paraId="5D13133D" w14:textId="77777777" w:rsidR="005C5598" w:rsidRDefault="005C5598" w:rsidP="0037541B">
      <w:pPr>
        <w:rPr>
          <w:lang w:eastAsia="ja-JP"/>
        </w:rPr>
      </w:pPr>
    </w:p>
    <w:p w14:paraId="0F459A11" w14:textId="77777777" w:rsidR="005C5598" w:rsidRDefault="005C5598" w:rsidP="0037541B">
      <w:pPr>
        <w:rPr>
          <w:lang w:eastAsia="ja-JP"/>
        </w:rPr>
      </w:pPr>
    </w:p>
    <w:p w14:paraId="7ADD1444" w14:textId="77777777" w:rsidR="005C5598" w:rsidRDefault="005C5598" w:rsidP="0037541B">
      <w:pPr>
        <w:rPr>
          <w:lang w:eastAsia="ja-JP"/>
        </w:rPr>
      </w:pPr>
    </w:p>
    <w:p w14:paraId="7E00C671" w14:textId="77777777" w:rsidR="005C5598" w:rsidRDefault="005C5598" w:rsidP="0037541B">
      <w:pPr>
        <w:rPr>
          <w:lang w:eastAsia="ja-JP"/>
        </w:rPr>
      </w:pPr>
    </w:p>
    <w:p w14:paraId="1E401AB5" w14:textId="77777777" w:rsidR="005C5598" w:rsidRDefault="005C5598" w:rsidP="0037541B">
      <w:pPr>
        <w:rPr>
          <w:lang w:eastAsia="ja-JP"/>
        </w:rPr>
      </w:pPr>
    </w:p>
    <w:p w14:paraId="601D03C9" w14:textId="77777777" w:rsidR="005C5598" w:rsidRDefault="005C5598" w:rsidP="0037541B">
      <w:pPr>
        <w:rPr>
          <w:lang w:eastAsia="ja-JP"/>
        </w:rPr>
      </w:pPr>
    </w:p>
    <w:p w14:paraId="7E9A42E9" w14:textId="77777777" w:rsidR="005C5598" w:rsidRDefault="005C5598" w:rsidP="0037541B">
      <w:pPr>
        <w:rPr>
          <w:lang w:eastAsia="ja-JP"/>
        </w:rPr>
      </w:pPr>
    </w:p>
    <w:p w14:paraId="209C2568" w14:textId="77777777" w:rsidR="005C5598" w:rsidRDefault="005C5598" w:rsidP="0037541B">
      <w:pPr>
        <w:rPr>
          <w:lang w:eastAsia="ja-JP"/>
        </w:rPr>
      </w:pPr>
    </w:p>
    <w:p w14:paraId="29250DB6" w14:textId="77777777" w:rsidR="005C5598" w:rsidRDefault="005C5598" w:rsidP="0037541B">
      <w:pPr>
        <w:rPr>
          <w:lang w:eastAsia="ja-JP"/>
        </w:rPr>
      </w:pPr>
    </w:p>
    <w:p w14:paraId="330CB0EF" w14:textId="77777777" w:rsidR="003656A9" w:rsidRDefault="003656A9" w:rsidP="0037541B">
      <w:pPr>
        <w:rPr>
          <w:lang w:eastAsia="ja-JP"/>
        </w:rPr>
      </w:pPr>
    </w:p>
    <w:p w14:paraId="74DA0140" w14:textId="77777777" w:rsidR="003656A9" w:rsidRDefault="003656A9" w:rsidP="0037541B">
      <w:pPr>
        <w:rPr>
          <w:lang w:eastAsia="ja-JP"/>
        </w:rPr>
      </w:pPr>
    </w:p>
    <w:p w14:paraId="3C2C48C1" w14:textId="77777777" w:rsidR="003656A9" w:rsidRDefault="003656A9" w:rsidP="0037541B">
      <w:pPr>
        <w:rPr>
          <w:lang w:eastAsia="ja-JP"/>
        </w:rPr>
      </w:pPr>
    </w:p>
    <w:p w14:paraId="54E1974D" w14:textId="7CAD8405" w:rsidR="003656A9" w:rsidRDefault="003656A9" w:rsidP="0037541B">
      <w:pPr>
        <w:rPr>
          <w:lang w:eastAsia="ja-JP"/>
        </w:rPr>
      </w:pPr>
      <w:r>
        <w:rPr>
          <w:lang w:eastAsia="ja-JP"/>
        </w:rPr>
        <w:lastRenderedPageBreak/>
        <w:t xml:space="preserve">The results: I would have a list of </w:t>
      </w:r>
      <w:proofErr w:type="gramStart"/>
      <w:r>
        <w:rPr>
          <w:lang w:eastAsia="ja-JP"/>
        </w:rPr>
        <w:t>hour</w:t>
      </w:r>
      <w:proofErr w:type="gramEnd"/>
      <w:r>
        <w:rPr>
          <w:lang w:eastAsia="ja-JP"/>
        </w:rPr>
        <w:t xml:space="preserve"> and their counts with user types that I can later use for visualization. </w:t>
      </w:r>
    </w:p>
    <w:p w14:paraId="75D80324" w14:textId="44FC47B0" w:rsidR="003656A9" w:rsidRDefault="003656A9" w:rsidP="0037541B">
      <w:pPr>
        <w:rPr>
          <w:lang w:eastAsia="ja-JP"/>
        </w:rPr>
      </w:pPr>
      <w:r w:rsidRPr="003656A9">
        <w:rPr>
          <w:noProof/>
          <w:lang w:eastAsia="ja-JP"/>
        </w:rPr>
        <w:drawing>
          <wp:inline distT="0" distB="0" distL="0" distR="0" wp14:anchorId="1D56F9EA" wp14:editId="2CBE4AB8">
            <wp:extent cx="3753374" cy="6897063"/>
            <wp:effectExtent l="0" t="0" r="0" b="0"/>
            <wp:docPr id="1936391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3916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6897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5E16" w14:textId="77777777" w:rsidR="003656A9" w:rsidRDefault="003656A9" w:rsidP="0037541B">
      <w:pPr>
        <w:rPr>
          <w:lang w:eastAsia="ja-JP"/>
        </w:rPr>
      </w:pPr>
    </w:p>
    <w:p w14:paraId="32C39FCD" w14:textId="77777777" w:rsidR="003656A9" w:rsidRDefault="003656A9" w:rsidP="0037541B">
      <w:pPr>
        <w:rPr>
          <w:lang w:eastAsia="ja-JP"/>
        </w:rPr>
      </w:pPr>
    </w:p>
    <w:p w14:paraId="5B2EE8C0" w14:textId="77777777" w:rsidR="003656A9" w:rsidRDefault="003656A9" w:rsidP="0037541B">
      <w:pPr>
        <w:rPr>
          <w:lang w:eastAsia="ja-JP"/>
        </w:rPr>
      </w:pPr>
    </w:p>
    <w:p w14:paraId="790C511C" w14:textId="7A40DAE0" w:rsidR="003656A9" w:rsidRDefault="00E959F3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19C155" wp14:editId="28225D57">
                <wp:simplePos x="0" y="0"/>
                <wp:positionH relativeFrom="column">
                  <wp:posOffset>-11723</wp:posOffset>
                </wp:positionH>
                <wp:positionV relativeFrom="paragraph">
                  <wp:posOffset>442743</wp:posOffset>
                </wp:positionV>
                <wp:extent cx="6605954" cy="3452446"/>
                <wp:effectExtent l="0" t="0" r="4445" b="0"/>
                <wp:wrapNone/>
                <wp:docPr id="208240276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5954" cy="345244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3B1E46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Explore weekday and weekend patterns </w:t>
                            </w:r>
                          </w:p>
                          <w:p w14:paraId="090523A6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Which is the most popular day for the user type</w:t>
                            </w:r>
                          </w:p>
                          <w:p w14:paraId="25353DF8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6972272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6F113099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1825ED6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17CF7F6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_day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 </w:t>
                            </w:r>
                          </w:p>
                          <w:p w14:paraId="32413F08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C1BF0C2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</w:t>
                            </w:r>
                          </w:p>
                          <w:p w14:paraId="26EFFB50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</w:p>
                          <w:p w14:paraId="5F88EA10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w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_name</w:t>
                            </w:r>
                            <w:proofErr w:type="spellEnd"/>
                          </w:p>
                          <w:p w14:paraId="228860A3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4F00FE6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User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ype</w:t>
                            </w:r>
                          </w:p>
                          <w:p w14:paraId="689EDDB8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3_2019]</w:t>
                            </w:r>
                          </w:p>
                          <w:p w14:paraId="31ACBCA7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ACE2038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N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0B6DE1B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273A2E0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</w:p>
                          <w:p w14:paraId="093C48E4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Temp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8C4FA50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2</w:t>
                            </w:r>
                          </w:p>
                          <w:p w14:paraId="67C3C4B3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3</w:t>
                            </w:r>
                          </w:p>
                          <w:p w14:paraId="5C5DE79C" w14:textId="77777777" w:rsidR="00E959F3" w:rsidRDefault="00E959F3" w:rsidP="00E959F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_name</w:t>
                            </w:r>
                            <w:proofErr w:type="spellEnd"/>
                          </w:p>
                          <w:p w14:paraId="40286BD8" w14:textId="198B2AAF" w:rsidR="00E959F3" w:rsidRDefault="00E959F3" w:rsidP="00E959F3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3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19C155" id="Rectangle 8" o:spid="_x0000_s1033" style="position:absolute;margin-left:-.9pt;margin-top:34.85pt;width:520.15pt;height:271.8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" fillcolor="#f2f2f2 [3052]" stroked="f" strokeweight="2pt">
                <v:textbox>
                  <w:txbxContent>
                    <w:p w14:paraId="3A3B1E46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Explore weekday and weekend patterns </w:t>
                      </w:r>
                    </w:p>
                    <w:p w14:paraId="090523A6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Which is the most popular day for the user type</w:t>
                      </w:r>
                    </w:p>
                    <w:p w14:paraId="25353DF8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6972272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6F113099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1825ED6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17CF7F6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_da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 </w:t>
                      </w:r>
                    </w:p>
                    <w:p w14:paraId="32413F08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C1BF0C2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</w:p>
                    <w:p w14:paraId="26EFFB50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</w:p>
                    <w:p w14:paraId="5F88EA10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w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_name</w:t>
                      </w:r>
                      <w:proofErr w:type="spellEnd"/>
                    </w:p>
                    <w:p w14:paraId="228860A3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4F00FE6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User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ype</w:t>
                      </w:r>
                    </w:p>
                    <w:p w14:paraId="689EDDB8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3_2019]</w:t>
                      </w:r>
                    </w:p>
                    <w:p w14:paraId="31ACBCA7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ACE2038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NI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0B6DE1B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273A2E0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</w:p>
                    <w:p w14:paraId="093C48E4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Temp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8C4FA50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2</w:t>
                      </w:r>
                    </w:p>
                    <w:p w14:paraId="67C3C4B3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3</w:t>
                      </w:r>
                    </w:p>
                    <w:p w14:paraId="5C5DE79C" w14:textId="77777777" w:rsidR="00E959F3" w:rsidRDefault="00E959F3" w:rsidP="00E959F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_name</w:t>
                      </w:r>
                      <w:proofErr w:type="spellEnd"/>
                    </w:p>
                    <w:p w14:paraId="40286BD8" w14:textId="198B2AAF" w:rsidR="00E959F3" w:rsidRDefault="00E959F3" w:rsidP="00E959F3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3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</w:txbxContent>
                </v:textbox>
              </v:rect>
            </w:pict>
          </mc:Fallback>
        </mc:AlternateContent>
      </w:r>
      <w:r w:rsidR="003656A9">
        <w:rPr>
          <w:lang w:eastAsia="ja-JP"/>
        </w:rPr>
        <w:t xml:space="preserve">Next, I want to explore </w:t>
      </w:r>
      <w:r w:rsidR="00D20963">
        <w:rPr>
          <w:lang w:eastAsia="ja-JP"/>
        </w:rPr>
        <w:t xml:space="preserve">the patterns for day of the week and whether there are differences between weekend and weekday. </w:t>
      </w:r>
    </w:p>
    <w:p w14:paraId="5AFCAF1A" w14:textId="77777777" w:rsidR="00D20963" w:rsidRDefault="00D20963" w:rsidP="0037541B">
      <w:pPr>
        <w:rPr>
          <w:lang w:eastAsia="ja-JP"/>
        </w:rPr>
      </w:pPr>
    </w:p>
    <w:p w14:paraId="16A9A3BC" w14:textId="77777777" w:rsidR="003656A9" w:rsidRDefault="003656A9" w:rsidP="0037541B">
      <w:pPr>
        <w:rPr>
          <w:lang w:eastAsia="ja-JP"/>
        </w:rPr>
      </w:pPr>
    </w:p>
    <w:p w14:paraId="4845C9BA" w14:textId="77777777" w:rsidR="005C5598" w:rsidRDefault="005C5598" w:rsidP="0037541B">
      <w:pPr>
        <w:rPr>
          <w:lang w:eastAsia="ja-JP"/>
        </w:rPr>
      </w:pPr>
    </w:p>
    <w:p w14:paraId="4278F231" w14:textId="77777777" w:rsidR="005C5598" w:rsidRDefault="005C5598" w:rsidP="0037541B">
      <w:pPr>
        <w:rPr>
          <w:lang w:eastAsia="ja-JP"/>
        </w:rPr>
      </w:pPr>
    </w:p>
    <w:p w14:paraId="7AB7705E" w14:textId="77777777" w:rsidR="005C5598" w:rsidRDefault="005C5598" w:rsidP="0037541B">
      <w:pPr>
        <w:rPr>
          <w:lang w:eastAsia="ja-JP"/>
        </w:rPr>
      </w:pPr>
    </w:p>
    <w:p w14:paraId="4F934BF6" w14:textId="77777777" w:rsidR="005C5598" w:rsidRDefault="005C5598" w:rsidP="0037541B">
      <w:pPr>
        <w:rPr>
          <w:lang w:eastAsia="ja-JP"/>
        </w:rPr>
      </w:pPr>
    </w:p>
    <w:p w14:paraId="0BAC3CEC" w14:textId="77777777" w:rsidR="005C5598" w:rsidRDefault="005C5598" w:rsidP="0037541B">
      <w:pPr>
        <w:rPr>
          <w:lang w:eastAsia="ja-JP"/>
        </w:rPr>
      </w:pPr>
    </w:p>
    <w:p w14:paraId="32A128EC" w14:textId="77777777" w:rsidR="005C5598" w:rsidRDefault="005C5598" w:rsidP="0037541B">
      <w:pPr>
        <w:rPr>
          <w:lang w:eastAsia="ja-JP"/>
        </w:rPr>
      </w:pPr>
    </w:p>
    <w:p w14:paraId="35A7EA2C" w14:textId="77777777" w:rsidR="005C5598" w:rsidRDefault="005C5598" w:rsidP="0037541B">
      <w:pPr>
        <w:rPr>
          <w:lang w:eastAsia="ja-JP"/>
        </w:rPr>
      </w:pPr>
    </w:p>
    <w:p w14:paraId="00E08B3F" w14:textId="77777777" w:rsidR="005C5598" w:rsidRDefault="005C5598" w:rsidP="0037541B">
      <w:pPr>
        <w:rPr>
          <w:lang w:eastAsia="ja-JP"/>
        </w:rPr>
      </w:pPr>
    </w:p>
    <w:p w14:paraId="64B8177F" w14:textId="77777777" w:rsidR="005C5598" w:rsidRDefault="005C5598" w:rsidP="0037541B">
      <w:pPr>
        <w:rPr>
          <w:lang w:eastAsia="ja-JP"/>
        </w:rPr>
      </w:pPr>
    </w:p>
    <w:p w14:paraId="66E34EF4" w14:textId="239B98E4" w:rsidR="008074EA" w:rsidRDefault="00E959F3" w:rsidP="0037541B">
      <w:pPr>
        <w:rPr>
          <w:lang w:eastAsia="ja-JP"/>
        </w:rPr>
      </w:pPr>
      <w:r>
        <w:rPr>
          <w:lang w:eastAsia="ja-JP"/>
        </w:rPr>
        <w:t xml:space="preserve">The results </w:t>
      </w:r>
    </w:p>
    <w:p w14:paraId="2E7808DC" w14:textId="2362494B" w:rsidR="00E959F3" w:rsidRDefault="00E959F3" w:rsidP="0037541B">
      <w:pPr>
        <w:rPr>
          <w:lang w:eastAsia="ja-JP"/>
        </w:rPr>
      </w:pPr>
      <w:r w:rsidRPr="00E959F3">
        <w:rPr>
          <w:noProof/>
          <w:lang w:eastAsia="ja-JP"/>
        </w:rPr>
        <w:drawing>
          <wp:inline distT="0" distB="0" distL="0" distR="0" wp14:anchorId="0CA281DD" wp14:editId="10A80A0B">
            <wp:extent cx="2222988" cy="2536295"/>
            <wp:effectExtent l="0" t="0" r="6350" b="0"/>
            <wp:docPr id="1887701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70142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7851" cy="2541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1D90F" w14:textId="77777777" w:rsidR="00E959F3" w:rsidRDefault="00E959F3" w:rsidP="0037541B">
      <w:pPr>
        <w:rPr>
          <w:lang w:eastAsia="ja-JP"/>
        </w:rPr>
      </w:pPr>
    </w:p>
    <w:p w14:paraId="675BDBF7" w14:textId="77777777" w:rsidR="00E959F3" w:rsidRDefault="00E959F3" w:rsidP="0037541B">
      <w:pPr>
        <w:rPr>
          <w:lang w:eastAsia="ja-JP"/>
        </w:rPr>
      </w:pPr>
    </w:p>
    <w:p w14:paraId="44AFF71A" w14:textId="77777777" w:rsidR="00E959F3" w:rsidRDefault="00E959F3" w:rsidP="0037541B">
      <w:pPr>
        <w:rPr>
          <w:lang w:eastAsia="ja-JP"/>
        </w:rPr>
      </w:pPr>
    </w:p>
    <w:p w14:paraId="0BE021A5" w14:textId="22323C9C" w:rsidR="00E959F3" w:rsidRDefault="00C47C30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4BFE1E" wp14:editId="24AC5750">
                <wp:simplePos x="0" y="0"/>
                <wp:positionH relativeFrom="column">
                  <wp:posOffset>0</wp:posOffset>
                </wp:positionH>
                <wp:positionV relativeFrom="paragraph">
                  <wp:posOffset>319649</wp:posOffset>
                </wp:positionV>
                <wp:extent cx="6518031" cy="4630616"/>
                <wp:effectExtent l="0" t="0" r="0" b="0"/>
                <wp:wrapNone/>
                <wp:docPr id="72122221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8031" cy="463061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E62D8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Identify the busiest month of each year </w:t>
                            </w:r>
                          </w:p>
                          <w:p w14:paraId="1142B696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47636239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ABC0B5C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Year_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2B0C9C6B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Month_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1DD9801A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onth_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onth_Cou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 </w:t>
                            </w:r>
                          </w:p>
                          <w:p w14:paraId="3C142702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C294F17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</w:t>
                            </w:r>
                          </w:p>
                          <w:p w14:paraId="07CC1D9E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</w:p>
                          <w:p w14:paraId="3C98FE68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PA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yy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Year_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464A49C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ATEPA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Month_</w:t>
                            </w:r>
                          </w:p>
                          <w:p w14:paraId="340BE3CB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72EA488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User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ype</w:t>
                            </w:r>
                          </w:p>
                          <w:p w14:paraId="636AE1AD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3_2019]</w:t>
                            </w:r>
                          </w:p>
                          <w:p w14:paraId="166095BF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25D8972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NI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96E91B6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1D8CEE8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</w:p>
                          <w:p w14:paraId="45866150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Temp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F501B65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2</w:t>
                            </w:r>
                          </w:p>
                          <w:p w14:paraId="4F37C9A8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3</w:t>
                            </w:r>
                          </w:p>
                          <w:p w14:paraId="2A401550" w14:textId="6F1E27C2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Year_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O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201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2024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As 2013 and 20</w:t>
                            </w:r>
                            <w:r w:rsidR="00F42165"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2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4 don’t have adequate months </w:t>
                            </w:r>
                          </w:p>
                          <w:p w14:paraId="777E6B63" w14:textId="77777777" w:rsidR="004014AF" w:rsidRDefault="004014AF" w:rsidP="004014A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Year_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Month_</w:t>
                            </w:r>
                          </w:p>
                          <w:p w14:paraId="443AF3EB" w14:textId="7794DB5E" w:rsidR="004014AF" w:rsidRDefault="004014AF" w:rsidP="004014AF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2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3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C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4BFE1E" id="Rectangle 9" o:spid="_x0000_s1034" style="position:absolute;margin-left:0;margin-top:25.15pt;width:513.25pt;height:364.6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" fillcolor="#f2f2f2 [3052]" stroked="f" strokeweight="2pt">
                <v:textbox>
                  <w:txbxContent>
                    <w:p w14:paraId="029E62D8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Identify the busiest month of each year </w:t>
                      </w:r>
                    </w:p>
                    <w:p w14:paraId="1142B696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47636239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ABC0B5C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Year_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2B0C9C6B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Month_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1DD9801A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onth_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onth_Cou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 </w:t>
                      </w:r>
                    </w:p>
                    <w:p w14:paraId="3C142702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C294F17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</w:p>
                    <w:p w14:paraId="07CC1D9E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</w:p>
                    <w:p w14:paraId="3C98FE68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PAR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yy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Year_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464A49C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ATEPAR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Month_</w:t>
                      </w:r>
                    </w:p>
                    <w:p w14:paraId="340BE3CB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72EA488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User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ype</w:t>
                      </w:r>
                    </w:p>
                    <w:p w14:paraId="636AE1AD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3_2019]</w:t>
                      </w:r>
                    </w:p>
                    <w:p w14:paraId="166095BF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25D8972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NI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96E91B6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1D8CEE8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</w:p>
                    <w:p w14:paraId="45866150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Temp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F501B65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2</w:t>
                      </w:r>
                    </w:p>
                    <w:p w14:paraId="4F37C9A8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3</w:t>
                      </w:r>
                    </w:p>
                    <w:p w14:paraId="2A401550" w14:textId="6F1E27C2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Year_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O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201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2024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As 2013 and 20</w:t>
                      </w:r>
                      <w:r w:rsidR="00F42165"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2</w:t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4 don’t have adequate months </w:t>
                      </w:r>
                    </w:p>
                    <w:p w14:paraId="777E6B63" w14:textId="77777777" w:rsidR="004014AF" w:rsidRDefault="004014AF" w:rsidP="004014A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Year_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Month_</w:t>
                      </w:r>
                    </w:p>
                    <w:p w14:paraId="443AF3EB" w14:textId="7794DB5E" w:rsidR="004014AF" w:rsidRDefault="004014AF" w:rsidP="004014AF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2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3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C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  <w:r w:rsidR="00E959F3">
        <w:rPr>
          <w:lang w:eastAsia="ja-JP"/>
        </w:rPr>
        <w:t xml:space="preserve">Finally, I want to identify busiest month of the year. </w:t>
      </w:r>
    </w:p>
    <w:p w14:paraId="7891D154" w14:textId="77777777" w:rsidR="00E959F3" w:rsidRDefault="00E959F3" w:rsidP="0037541B">
      <w:pPr>
        <w:rPr>
          <w:lang w:eastAsia="ja-JP"/>
        </w:rPr>
      </w:pPr>
    </w:p>
    <w:p w14:paraId="5816AFF7" w14:textId="77777777" w:rsidR="005C5598" w:rsidRDefault="005C5598" w:rsidP="0037541B">
      <w:pPr>
        <w:rPr>
          <w:lang w:eastAsia="ja-JP"/>
        </w:rPr>
      </w:pPr>
    </w:p>
    <w:p w14:paraId="053EF84A" w14:textId="6C2DAA5A" w:rsidR="005C5598" w:rsidRDefault="005C5598" w:rsidP="0037541B">
      <w:pPr>
        <w:rPr>
          <w:lang w:eastAsia="ja-JP"/>
        </w:rPr>
      </w:pPr>
    </w:p>
    <w:p w14:paraId="5E60B394" w14:textId="77777777" w:rsidR="005C5598" w:rsidRDefault="005C5598" w:rsidP="0037541B">
      <w:pPr>
        <w:rPr>
          <w:lang w:eastAsia="ja-JP"/>
        </w:rPr>
      </w:pPr>
    </w:p>
    <w:p w14:paraId="3768060C" w14:textId="77777777" w:rsidR="005C5598" w:rsidRDefault="005C5598" w:rsidP="0037541B">
      <w:pPr>
        <w:rPr>
          <w:lang w:eastAsia="ja-JP"/>
        </w:rPr>
      </w:pPr>
    </w:p>
    <w:p w14:paraId="61E9486C" w14:textId="77777777" w:rsidR="005C5598" w:rsidRDefault="005C5598" w:rsidP="0037541B">
      <w:pPr>
        <w:rPr>
          <w:lang w:eastAsia="ja-JP"/>
        </w:rPr>
      </w:pPr>
    </w:p>
    <w:p w14:paraId="1AE3C24B" w14:textId="77777777" w:rsidR="005C5598" w:rsidRDefault="005C5598" w:rsidP="0037541B">
      <w:pPr>
        <w:rPr>
          <w:lang w:eastAsia="ja-JP"/>
        </w:rPr>
      </w:pPr>
    </w:p>
    <w:p w14:paraId="05BB1C84" w14:textId="77777777" w:rsidR="005C5598" w:rsidRDefault="005C5598" w:rsidP="0037541B">
      <w:pPr>
        <w:rPr>
          <w:lang w:eastAsia="ja-JP"/>
        </w:rPr>
      </w:pPr>
    </w:p>
    <w:p w14:paraId="4EAD050C" w14:textId="77777777" w:rsidR="005C5598" w:rsidRDefault="005C5598" w:rsidP="0037541B">
      <w:pPr>
        <w:rPr>
          <w:lang w:eastAsia="ja-JP"/>
        </w:rPr>
      </w:pPr>
    </w:p>
    <w:p w14:paraId="5B551D06" w14:textId="77777777" w:rsidR="005C5598" w:rsidRDefault="005C5598" w:rsidP="0037541B">
      <w:pPr>
        <w:rPr>
          <w:lang w:eastAsia="ja-JP"/>
        </w:rPr>
      </w:pPr>
    </w:p>
    <w:p w14:paraId="2A1C473B" w14:textId="77777777" w:rsidR="005C5598" w:rsidRDefault="005C5598" w:rsidP="0037541B">
      <w:pPr>
        <w:rPr>
          <w:lang w:eastAsia="ja-JP"/>
        </w:rPr>
      </w:pPr>
    </w:p>
    <w:p w14:paraId="0FE988A1" w14:textId="77777777" w:rsidR="005C5598" w:rsidRDefault="005C5598" w:rsidP="0037541B">
      <w:pPr>
        <w:rPr>
          <w:lang w:eastAsia="ja-JP"/>
        </w:rPr>
      </w:pPr>
    </w:p>
    <w:p w14:paraId="4D831198" w14:textId="77777777" w:rsidR="005C5598" w:rsidRDefault="005C5598" w:rsidP="0037541B">
      <w:pPr>
        <w:rPr>
          <w:lang w:eastAsia="ja-JP"/>
        </w:rPr>
      </w:pPr>
    </w:p>
    <w:p w14:paraId="0F0B6ABF" w14:textId="77777777" w:rsidR="005C5598" w:rsidRDefault="005C5598" w:rsidP="0037541B">
      <w:pPr>
        <w:rPr>
          <w:lang w:eastAsia="ja-JP"/>
        </w:rPr>
      </w:pPr>
    </w:p>
    <w:p w14:paraId="6E8F3437" w14:textId="77777777" w:rsidR="005C5598" w:rsidRDefault="005C5598" w:rsidP="0037541B">
      <w:pPr>
        <w:rPr>
          <w:lang w:eastAsia="ja-JP"/>
        </w:rPr>
      </w:pPr>
    </w:p>
    <w:p w14:paraId="683E6B95" w14:textId="0DCC99A7" w:rsidR="005C5598" w:rsidRDefault="004014AF" w:rsidP="0037541B">
      <w:pPr>
        <w:rPr>
          <w:lang w:eastAsia="ja-JP"/>
        </w:rPr>
      </w:pPr>
      <w:r>
        <w:rPr>
          <w:lang w:eastAsia="ja-JP"/>
        </w:rPr>
        <w:t xml:space="preserve">The results: I would have a list of year and month count for each user types </w:t>
      </w:r>
    </w:p>
    <w:p w14:paraId="1A89154A" w14:textId="3A155B17" w:rsidR="004014AF" w:rsidRDefault="004014AF" w:rsidP="0037541B">
      <w:pPr>
        <w:rPr>
          <w:lang w:eastAsia="ja-JP"/>
        </w:rPr>
      </w:pPr>
      <w:r w:rsidRPr="004014AF">
        <w:rPr>
          <w:noProof/>
          <w:lang w:eastAsia="ja-JP"/>
        </w:rPr>
        <w:drawing>
          <wp:inline distT="0" distB="0" distL="0" distR="0" wp14:anchorId="60545892" wp14:editId="1E386BFB">
            <wp:extent cx="1765733" cy="1963615"/>
            <wp:effectExtent l="0" t="0" r="6350" b="0"/>
            <wp:docPr id="2008148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1489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68879" cy="196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F8D8" w14:textId="77777777" w:rsidR="004014AF" w:rsidRDefault="004014AF" w:rsidP="0037541B">
      <w:pPr>
        <w:rPr>
          <w:lang w:eastAsia="ja-JP"/>
        </w:rPr>
      </w:pPr>
    </w:p>
    <w:p w14:paraId="3FCA50AF" w14:textId="77777777" w:rsidR="004014AF" w:rsidRDefault="004014AF" w:rsidP="0037541B">
      <w:pPr>
        <w:rPr>
          <w:lang w:eastAsia="ja-JP"/>
        </w:rPr>
      </w:pPr>
    </w:p>
    <w:p w14:paraId="69179F05" w14:textId="77AE20A5" w:rsidR="004014AF" w:rsidRDefault="00C13D6C" w:rsidP="00402DFF">
      <w:pPr>
        <w:pStyle w:val="Heading2"/>
        <w:rPr>
          <w:lang w:eastAsia="ja-JP"/>
        </w:rPr>
      </w:pPr>
      <w:r>
        <w:rPr>
          <w:lang w:eastAsia="ja-JP"/>
        </w:rPr>
        <w:lastRenderedPageBreak/>
        <w:t>Most popular</w:t>
      </w:r>
      <w:r w:rsidR="00402DFF">
        <w:rPr>
          <w:lang w:eastAsia="ja-JP"/>
        </w:rPr>
        <w:t xml:space="preserve"> stations </w:t>
      </w:r>
    </w:p>
    <w:p w14:paraId="03794A6A" w14:textId="171CFD17" w:rsidR="00402DFF" w:rsidRDefault="00FA02FF" w:rsidP="00402DFF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262216" wp14:editId="7AD11751">
                <wp:simplePos x="0" y="0"/>
                <wp:positionH relativeFrom="column">
                  <wp:posOffset>-52754</wp:posOffset>
                </wp:positionH>
                <wp:positionV relativeFrom="paragraph">
                  <wp:posOffset>509710</wp:posOffset>
                </wp:positionV>
                <wp:extent cx="6506308" cy="3399692"/>
                <wp:effectExtent l="0" t="0" r="8890" b="0"/>
                <wp:wrapNone/>
                <wp:docPr id="1918037674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06308" cy="33996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787AF5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Find the most popular starting point for Casual members</w:t>
                            </w:r>
                          </w:p>
                          <w:p w14:paraId="2311DEA6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7F975161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B19F697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E15DE8A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latitud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8072C54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longitude</w:t>
                            </w:r>
                          </w:p>
                          <w:p w14:paraId="163C3DFA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202260C9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61E7C500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37D83DE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138A095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cnt</w:t>
                            </w:r>
                            <w:proofErr w:type="spellEnd"/>
                          </w:p>
                          <w:p w14:paraId="0475522B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3DDED86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2023]</w:t>
                            </w:r>
                          </w:p>
                          <w:p w14:paraId="13EE0679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asual'</w:t>
                            </w:r>
                          </w:p>
                          <w:p w14:paraId="2D7B0CCD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</w:p>
                          <w:p w14:paraId="64A6DAD4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]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025E65B" w14:textId="77777777" w:rsidR="00C13D6C" w:rsidRDefault="00C13D6C" w:rsidP="00C13D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mbine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tation_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</w:p>
                          <w:p w14:paraId="37D17DBA" w14:textId="79032E1C" w:rsidR="00C13D6C" w:rsidRDefault="00C13D6C" w:rsidP="00C13D6C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262216" id="Rectangle 10" o:spid="_x0000_s1035" style="position:absolute;margin-left:-4.15pt;margin-top:40.15pt;width:512.3pt;height:267.7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" fillcolor="#f2f2f2 [3052]" stroked="f" strokeweight="2pt">
                <v:textbox>
                  <w:txbxContent>
                    <w:p w14:paraId="42787AF5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Find the most popular starting point for Casual members</w:t>
                      </w:r>
                    </w:p>
                    <w:p w14:paraId="2311DEA6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7F975161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B19F697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E15DE8A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latitud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8072C54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longitude</w:t>
                      </w:r>
                    </w:p>
                    <w:p w14:paraId="163C3DFA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202260C9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61E7C500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37D83DE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138A095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cnt</w:t>
                      </w:r>
                      <w:proofErr w:type="spellEnd"/>
                    </w:p>
                    <w:p w14:paraId="0475522B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3DDED86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2023]</w:t>
                      </w:r>
                    </w:p>
                    <w:p w14:paraId="13EE0679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asual'</w:t>
                      </w:r>
                    </w:p>
                    <w:p w14:paraId="2D7B0CCD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</w:p>
                    <w:p w14:paraId="64A6DAD4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025E65B" w14:textId="77777777" w:rsidR="00C13D6C" w:rsidRDefault="00C13D6C" w:rsidP="00C13D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mbine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Station_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</w:p>
                    <w:p w14:paraId="37D17DBA" w14:textId="79032E1C" w:rsidR="00C13D6C" w:rsidRDefault="00C13D6C" w:rsidP="00C13D6C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</w:txbxContent>
                </v:textbox>
              </v:rect>
            </w:pict>
          </mc:Fallback>
        </mc:AlternateContent>
      </w:r>
      <w:r w:rsidR="00402DFF">
        <w:rPr>
          <w:lang w:eastAsia="ja-JP"/>
        </w:rPr>
        <w:t xml:space="preserve">In the final part, I will explore which starting and ending stations are busiest for casual and annual member customers. Due to incomplete data, I will use from 2020-2023 for the most updated Stations. </w:t>
      </w:r>
    </w:p>
    <w:p w14:paraId="70D71E3F" w14:textId="77777777" w:rsidR="00402DFF" w:rsidRDefault="00402DFF" w:rsidP="00402DFF">
      <w:pPr>
        <w:rPr>
          <w:lang w:eastAsia="ja-JP"/>
        </w:rPr>
      </w:pPr>
    </w:p>
    <w:p w14:paraId="1E8DD464" w14:textId="77777777" w:rsidR="00402DFF" w:rsidRPr="00402DFF" w:rsidRDefault="00402DFF" w:rsidP="00402DFF">
      <w:pPr>
        <w:rPr>
          <w:lang w:eastAsia="ja-JP"/>
        </w:rPr>
      </w:pPr>
    </w:p>
    <w:p w14:paraId="786535AD" w14:textId="77777777" w:rsidR="005C5598" w:rsidRDefault="005C5598" w:rsidP="0037541B">
      <w:pPr>
        <w:rPr>
          <w:lang w:eastAsia="ja-JP"/>
        </w:rPr>
      </w:pPr>
    </w:p>
    <w:p w14:paraId="0A855410" w14:textId="77777777" w:rsidR="005C5598" w:rsidRDefault="005C5598" w:rsidP="0037541B">
      <w:pPr>
        <w:rPr>
          <w:lang w:eastAsia="ja-JP"/>
        </w:rPr>
      </w:pPr>
    </w:p>
    <w:p w14:paraId="0967A3CB" w14:textId="77777777" w:rsidR="005C5598" w:rsidRDefault="005C5598" w:rsidP="0037541B">
      <w:pPr>
        <w:rPr>
          <w:lang w:eastAsia="ja-JP"/>
        </w:rPr>
      </w:pPr>
    </w:p>
    <w:p w14:paraId="63D5F174" w14:textId="77777777" w:rsidR="005C5598" w:rsidRDefault="005C5598" w:rsidP="0037541B">
      <w:pPr>
        <w:rPr>
          <w:lang w:eastAsia="ja-JP"/>
        </w:rPr>
      </w:pPr>
    </w:p>
    <w:p w14:paraId="5DF4DEF2" w14:textId="77777777" w:rsidR="005C5598" w:rsidRDefault="005C5598" w:rsidP="0037541B">
      <w:pPr>
        <w:rPr>
          <w:lang w:eastAsia="ja-JP"/>
        </w:rPr>
      </w:pPr>
    </w:p>
    <w:p w14:paraId="78D30E1D" w14:textId="77777777" w:rsidR="005C5598" w:rsidRDefault="005C5598" w:rsidP="0037541B">
      <w:pPr>
        <w:rPr>
          <w:lang w:eastAsia="ja-JP"/>
        </w:rPr>
      </w:pPr>
    </w:p>
    <w:p w14:paraId="23D18300" w14:textId="77777777" w:rsidR="005C5598" w:rsidRDefault="005C5598" w:rsidP="0037541B">
      <w:pPr>
        <w:rPr>
          <w:lang w:eastAsia="ja-JP"/>
        </w:rPr>
      </w:pPr>
    </w:p>
    <w:p w14:paraId="5C960FB4" w14:textId="77777777" w:rsidR="005C5598" w:rsidRDefault="005C5598" w:rsidP="0037541B">
      <w:pPr>
        <w:rPr>
          <w:lang w:eastAsia="ja-JP"/>
        </w:rPr>
      </w:pPr>
    </w:p>
    <w:p w14:paraId="1244C340" w14:textId="77777777" w:rsidR="005C5598" w:rsidRDefault="005C5598" w:rsidP="0037541B">
      <w:pPr>
        <w:rPr>
          <w:lang w:eastAsia="ja-JP"/>
        </w:rPr>
      </w:pPr>
    </w:p>
    <w:p w14:paraId="59B05410" w14:textId="04515DCC" w:rsidR="005C5598" w:rsidRDefault="00C13D6C" w:rsidP="0037541B">
      <w:pPr>
        <w:rPr>
          <w:lang w:eastAsia="ja-JP"/>
        </w:rPr>
      </w:pPr>
      <w:r>
        <w:rPr>
          <w:lang w:eastAsia="ja-JP"/>
        </w:rPr>
        <w:t xml:space="preserve">The results: we would have a table with starting station name, count of rides, latitude and longitude for casual members. This can be used for visualization later. </w:t>
      </w:r>
    </w:p>
    <w:p w14:paraId="6A82820B" w14:textId="07851CF2" w:rsidR="00C13D6C" w:rsidRDefault="00C13D6C" w:rsidP="0037541B">
      <w:pPr>
        <w:rPr>
          <w:lang w:eastAsia="ja-JP"/>
        </w:rPr>
      </w:pPr>
      <w:r w:rsidRPr="00C13D6C">
        <w:rPr>
          <w:noProof/>
          <w:lang w:eastAsia="ja-JP"/>
        </w:rPr>
        <w:drawing>
          <wp:inline distT="0" distB="0" distL="0" distR="0" wp14:anchorId="18B42497" wp14:editId="51EC82EE">
            <wp:extent cx="4315427" cy="2724530"/>
            <wp:effectExtent l="0" t="0" r="9525" b="0"/>
            <wp:docPr id="469172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17210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90FCD" w14:textId="77777777" w:rsidR="00C13D6C" w:rsidRDefault="00C13D6C" w:rsidP="0037541B">
      <w:pPr>
        <w:rPr>
          <w:lang w:eastAsia="ja-JP"/>
        </w:rPr>
      </w:pPr>
    </w:p>
    <w:p w14:paraId="7E7A5715" w14:textId="77777777" w:rsidR="00C13D6C" w:rsidRDefault="00C13D6C" w:rsidP="0037541B">
      <w:pPr>
        <w:rPr>
          <w:lang w:eastAsia="ja-JP"/>
        </w:rPr>
      </w:pPr>
    </w:p>
    <w:p w14:paraId="5E9DBF74" w14:textId="1E9533A0" w:rsidR="00C13D6C" w:rsidRDefault="00687A35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EA550B" wp14:editId="1D564A5F">
                <wp:simplePos x="0" y="0"/>
                <wp:positionH relativeFrom="column">
                  <wp:posOffset>-17585</wp:posOffset>
                </wp:positionH>
                <wp:positionV relativeFrom="paragraph">
                  <wp:posOffset>255172</wp:posOffset>
                </wp:positionV>
                <wp:extent cx="6541477" cy="7924800"/>
                <wp:effectExtent l="0" t="0" r="0" b="0"/>
                <wp:wrapNone/>
                <wp:docPr id="1368623698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1477" cy="792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3D2C7C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Find the most popular ending point for Casual members</w:t>
                            </w:r>
                          </w:p>
                          <w:p w14:paraId="3CE06D0C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08C42A72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89D1D05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E6F3F33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latitud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CD8876E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>longitude</w:t>
                            </w:r>
                          </w:p>
                          <w:p w14:paraId="59D06332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2A7A6602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34A82355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1604E18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6A0BCDE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cnt</w:t>
                            </w:r>
                            <w:proofErr w:type="spellEnd"/>
                          </w:p>
                          <w:p w14:paraId="6F7A7BCB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8EC1135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2023]</w:t>
                            </w:r>
                          </w:p>
                          <w:p w14:paraId="235CFED7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asual'</w:t>
                            </w:r>
                          </w:p>
                          <w:p w14:paraId="41A936C0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</w:p>
                          <w:p w14:paraId="13A649E1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]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D6D0651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mbine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tation_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</w:p>
                          <w:p w14:paraId="0A983981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  <w:p w14:paraId="0CE2C8E2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341305C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6E92459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Find the most popular starting point for Subscriber members</w:t>
                            </w:r>
                          </w:p>
                          <w:p w14:paraId="59242599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29866C12" w14:textId="634636EF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latitud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longitude</w:t>
                            </w:r>
                          </w:p>
                          <w:p w14:paraId="24ECBFEA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298B3187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5BF7C063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A9C8695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1E3DC31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cnt</w:t>
                            </w:r>
                            <w:proofErr w:type="spellEnd"/>
                          </w:p>
                          <w:p w14:paraId="4D832A61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BFD9857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2023]</w:t>
                            </w:r>
                          </w:p>
                          <w:p w14:paraId="0ACA17ED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member'</w:t>
                            </w:r>
                          </w:p>
                          <w:p w14:paraId="06049C2B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</w:p>
                          <w:p w14:paraId="79E7D284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]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D841B4C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mbine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tation_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</w:p>
                          <w:p w14:paraId="60180A80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  <w:p w14:paraId="1557ACD1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</w:p>
                          <w:p w14:paraId="5F8D7902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1682C93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Find the most popular ending point for Subscriber members</w:t>
                            </w:r>
                          </w:p>
                          <w:p w14:paraId="2482DDFE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</w:p>
                          <w:p w14:paraId="6F374A01" w14:textId="1E91274F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latitud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longitude</w:t>
                            </w:r>
                          </w:p>
                          <w:p w14:paraId="371EEC78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</w:p>
                          <w:p w14:paraId="386284D8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368F36B9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F333265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A2128B4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cnt</w:t>
                            </w:r>
                            <w:proofErr w:type="spellEnd"/>
                          </w:p>
                          <w:p w14:paraId="45235D54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8C0347B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2023]</w:t>
                            </w:r>
                          </w:p>
                          <w:p w14:paraId="00AA5224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member'</w:t>
                            </w:r>
                          </w:p>
                          <w:p w14:paraId="211DE182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</w:p>
                          <w:p w14:paraId="1260F513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Combined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N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JOI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]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CA68566" w14:textId="77777777" w:rsidR="00687A35" w:rsidRDefault="00687A35" w:rsidP="00687A3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mbine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tation_nam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ame</w:t>
                            </w:r>
                          </w:p>
                          <w:p w14:paraId="0052D50B" w14:textId="4B360394" w:rsidR="00687A35" w:rsidRDefault="00687A35" w:rsidP="00687A35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c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S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EA550B" id="Rectangle 11" o:spid="_x0000_s1036" style="position:absolute;margin-left:-1.4pt;margin-top:20.1pt;width:515.1pt;height:624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" fillcolor="#f2f2f2 [3052]" stroked="f" strokeweight="2pt">
                <v:textbox>
                  <w:txbxContent>
                    <w:p w14:paraId="633D2C7C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Find the most popular ending point for Casual members</w:t>
                      </w:r>
                    </w:p>
                    <w:p w14:paraId="3CE06D0C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08C42A72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89D1D05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E6F3F33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latitud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CD8876E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>longitude</w:t>
                      </w:r>
                    </w:p>
                    <w:p w14:paraId="59D06332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2A7A6602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34A82355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1604E18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6A0BCDE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cnt</w:t>
                      </w:r>
                      <w:proofErr w:type="spellEnd"/>
                    </w:p>
                    <w:p w14:paraId="6F7A7BCB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8EC1135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2023]</w:t>
                      </w:r>
                    </w:p>
                    <w:p w14:paraId="235CFED7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asual'</w:t>
                      </w:r>
                    </w:p>
                    <w:p w14:paraId="41A936C0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</w:p>
                    <w:p w14:paraId="13A649E1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D6D0651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mbine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Station_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</w:p>
                    <w:p w14:paraId="0A983981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  <w:p w14:paraId="0CE2C8E2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341305C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6E92459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Find the most popular starting point for Subscriber members</w:t>
                      </w:r>
                    </w:p>
                    <w:p w14:paraId="59242599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29866C12" w14:textId="634636EF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latitud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longitude</w:t>
                      </w:r>
                    </w:p>
                    <w:p w14:paraId="24ECBFEA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298B3187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5BF7C063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A9C8695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1E3DC31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cnt</w:t>
                      </w:r>
                      <w:proofErr w:type="spellEnd"/>
                    </w:p>
                    <w:p w14:paraId="4D832A61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BFD9857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2023]</w:t>
                      </w:r>
                    </w:p>
                    <w:p w14:paraId="0ACA17ED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member'</w:t>
                      </w:r>
                    </w:p>
                    <w:p w14:paraId="06049C2B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</w:p>
                    <w:p w14:paraId="79E7D284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D841B4C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mbine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Station_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</w:p>
                    <w:p w14:paraId="60180A80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  <w:p w14:paraId="1557ACD1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</w:p>
                    <w:p w14:paraId="5F8D7902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1682C93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Find the most popular ending point for Subscriber members</w:t>
                      </w:r>
                    </w:p>
                    <w:p w14:paraId="2482DDFE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</w:p>
                    <w:p w14:paraId="6F374A01" w14:textId="1E91274F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latitud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longitude</w:t>
                      </w:r>
                    </w:p>
                    <w:p w14:paraId="371EEC78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</w:p>
                    <w:p w14:paraId="386284D8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368F36B9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F333265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A2128B4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cnt</w:t>
                      </w:r>
                      <w:proofErr w:type="spellEnd"/>
                    </w:p>
                    <w:p w14:paraId="45235D54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8C0347B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2023]</w:t>
                      </w:r>
                    </w:p>
                    <w:p w14:paraId="00AA5224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member'</w:t>
                      </w:r>
                    </w:p>
                    <w:p w14:paraId="211DE182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</w:p>
                    <w:p w14:paraId="1260F513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Combined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N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JOI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]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CA68566" w14:textId="77777777" w:rsidR="00687A35" w:rsidRDefault="00687A35" w:rsidP="00687A3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mbine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Station_nam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ame</w:t>
                      </w:r>
                    </w:p>
                    <w:p w14:paraId="0052D50B" w14:textId="4B360394" w:rsidR="00687A35" w:rsidRDefault="00687A35" w:rsidP="00687A35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D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c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SC</w:t>
                      </w:r>
                    </w:p>
                  </w:txbxContent>
                </v:textbox>
              </v:rect>
            </w:pict>
          </mc:Fallback>
        </mc:AlternateContent>
      </w:r>
      <w:r w:rsidR="00C13D6C">
        <w:rPr>
          <w:lang w:eastAsia="ja-JP"/>
        </w:rPr>
        <w:t xml:space="preserve">Now repeat to find the ending station for causal members </w:t>
      </w:r>
      <w:r>
        <w:rPr>
          <w:lang w:eastAsia="ja-JP"/>
        </w:rPr>
        <w:t xml:space="preserve">and repeat for Subscriber members </w:t>
      </w:r>
    </w:p>
    <w:p w14:paraId="69D5CFD9" w14:textId="77777777" w:rsidR="00687A35" w:rsidRDefault="00687A35" w:rsidP="0037541B">
      <w:pPr>
        <w:rPr>
          <w:lang w:eastAsia="ja-JP"/>
        </w:rPr>
      </w:pPr>
    </w:p>
    <w:p w14:paraId="0FAAE881" w14:textId="77777777" w:rsidR="00C13D6C" w:rsidRDefault="00C13D6C" w:rsidP="0037541B">
      <w:pPr>
        <w:rPr>
          <w:lang w:eastAsia="ja-JP"/>
        </w:rPr>
      </w:pPr>
    </w:p>
    <w:p w14:paraId="777CFAFA" w14:textId="77777777" w:rsidR="005C5598" w:rsidRDefault="005C5598" w:rsidP="0037541B">
      <w:pPr>
        <w:rPr>
          <w:lang w:eastAsia="ja-JP"/>
        </w:rPr>
      </w:pPr>
    </w:p>
    <w:p w14:paraId="13C553B1" w14:textId="500508C1" w:rsidR="005C5598" w:rsidRDefault="005C5598" w:rsidP="0037541B">
      <w:pPr>
        <w:rPr>
          <w:lang w:eastAsia="ja-JP"/>
        </w:rPr>
      </w:pPr>
    </w:p>
    <w:p w14:paraId="6C859EEB" w14:textId="77777777" w:rsidR="005C5598" w:rsidRDefault="005C5598" w:rsidP="0037541B">
      <w:pPr>
        <w:rPr>
          <w:lang w:eastAsia="ja-JP"/>
        </w:rPr>
      </w:pPr>
    </w:p>
    <w:p w14:paraId="5F37CF65" w14:textId="77777777" w:rsidR="005C5598" w:rsidRDefault="005C5598" w:rsidP="0037541B">
      <w:pPr>
        <w:rPr>
          <w:lang w:eastAsia="ja-JP"/>
        </w:rPr>
      </w:pPr>
    </w:p>
    <w:p w14:paraId="03A5E297" w14:textId="77777777" w:rsidR="005C5598" w:rsidRDefault="005C5598" w:rsidP="0037541B">
      <w:pPr>
        <w:rPr>
          <w:lang w:eastAsia="ja-JP"/>
        </w:rPr>
      </w:pPr>
    </w:p>
    <w:p w14:paraId="2903BE9A" w14:textId="77777777" w:rsidR="005C5598" w:rsidRDefault="005C5598" w:rsidP="0037541B">
      <w:pPr>
        <w:rPr>
          <w:lang w:eastAsia="ja-JP"/>
        </w:rPr>
      </w:pPr>
    </w:p>
    <w:p w14:paraId="05E13497" w14:textId="77777777" w:rsidR="005C5598" w:rsidRDefault="005C5598" w:rsidP="0037541B">
      <w:pPr>
        <w:rPr>
          <w:lang w:eastAsia="ja-JP"/>
        </w:rPr>
      </w:pPr>
    </w:p>
    <w:p w14:paraId="64F88B64" w14:textId="77777777" w:rsidR="005C5598" w:rsidRDefault="005C5598" w:rsidP="0037541B">
      <w:pPr>
        <w:rPr>
          <w:lang w:eastAsia="ja-JP"/>
        </w:rPr>
      </w:pPr>
    </w:p>
    <w:p w14:paraId="133087D8" w14:textId="77777777" w:rsidR="005C5598" w:rsidRDefault="005C5598" w:rsidP="0037541B">
      <w:pPr>
        <w:rPr>
          <w:lang w:eastAsia="ja-JP"/>
        </w:rPr>
      </w:pPr>
    </w:p>
    <w:p w14:paraId="4AE66A0C" w14:textId="77777777" w:rsidR="005C5598" w:rsidRDefault="005C5598" w:rsidP="0037541B">
      <w:pPr>
        <w:rPr>
          <w:lang w:eastAsia="ja-JP"/>
        </w:rPr>
      </w:pPr>
    </w:p>
    <w:p w14:paraId="1FB9E13C" w14:textId="77777777" w:rsidR="005C5598" w:rsidRDefault="005C5598" w:rsidP="0037541B">
      <w:pPr>
        <w:rPr>
          <w:lang w:eastAsia="ja-JP"/>
        </w:rPr>
      </w:pPr>
    </w:p>
    <w:p w14:paraId="2CE00A04" w14:textId="77777777" w:rsidR="005C5598" w:rsidRDefault="005C5598" w:rsidP="0037541B">
      <w:pPr>
        <w:rPr>
          <w:lang w:eastAsia="ja-JP"/>
        </w:rPr>
      </w:pPr>
    </w:p>
    <w:p w14:paraId="07BE2B44" w14:textId="77777777" w:rsidR="005C5598" w:rsidRDefault="005C5598" w:rsidP="0037541B">
      <w:pPr>
        <w:rPr>
          <w:lang w:eastAsia="ja-JP"/>
        </w:rPr>
      </w:pPr>
    </w:p>
    <w:p w14:paraId="67FD855D" w14:textId="77777777" w:rsidR="005C5598" w:rsidRDefault="005C5598" w:rsidP="0037541B">
      <w:pPr>
        <w:rPr>
          <w:lang w:eastAsia="ja-JP"/>
        </w:rPr>
      </w:pPr>
    </w:p>
    <w:p w14:paraId="7BD72811" w14:textId="77777777" w:rsidR="005C5598" w:rsidRDefault="005C5598" w:rsidP="0037541B">
      <w:pPr>
        <w:rPr>
          <w:lang w:eastAsia="ja-JP"/>
        </w:rPr>
      </w:pPr>
    </w:p>
    <w:p w14:paraId="2AA962DE" w14:textId="77777777" w:rsidR="005C5598" w:rsidRDefault="005C5598" w:rsidP="0037541B">
      <w:pPr>
        <w:rPr>
          <w:lang w:eastAsia="ja-JP"/>
        </w:rPr>
      </w:pPr>
    </w:p>
    <w:p w14:paraId="7A2E6D4D" w14:textId="77777777" w:rsidR="005C5598" w:rsidRDefault="005C5598" w:rsidP="0037541B">
      <w:pPr>
        <w:rPr>
          <w:lang w:eastAsia="ja-JP"/>
        </w:rPr>
      </w:pPr>
    </w:p>
    <w:p w14:paraId="1BEE0F22" w14:textId="77777777" w:rsidR="005C5598" w:rsidRDefault="005C5598" w:rsidP="0037541B">
      <w:pPr>
        <w:rPr>
          <w:lang w:eastAsia="ja-JP"/>
        </w:rPr>
      </w:pPr>
    </w:p>
    <w:p w14:paraId="77E4189A" w14:textId="77777777" w:rsidR="005C5598" w:rsidRDefault="005C5598" w:rsidP="0037541B">
      <w:pPr>
        <w:rPr>
          <w:lang w:eastAsia="ja-JP"/>
        </w:rPr>
      </w:pPr>
    </w:p>
    <w:p w14:paraId="420E7E50" w14:textId="77777777" w:rsidR="005C5598" w:rsidRDefault="005C5598" w:rsidP="0037541B">
      <w:pPr>
        <w:rPr>
          <w:lang w:eastAsia="ja-JP"/>
        </w:rPr>
      </w:pPr>
    </w:p>
    <w:p w14:paraId="6FE8221F" w14:textId="77777777" w:rsidR="005C5598" w:rsidRDefault="005C5598" w:rsidP="0037541B">
      <w:pPr>
        <w:rPr>
          <w:lang w:eastAsia="ja-JP"/>
        </w:rPr>
      </w:pPr>
    </w:p>
    <w:p w14:paraId="7D15CF3A" w14:textId="77777777" w:rsidR="006412C3" w:rsidRDefault="006412C3" w:rsidP="0037541B">
      <w:pPr>
        <w:rPr>
          <w:lang w:eastAsia="ja-JP"/>
        </w:rPr>
      </w:pPr>
    </w:p>
    <w:sectPr w:rsidR="006412C3" w:rsidSect="00176AC8">
      <w:headerReference w:type="default" r:id="rId18"/>
      <w:footerReference w:type="default" r:id="rId19"/>
      <w:pgSz w:w="12240" w:h="15840"/>
      <w:pgMar w:top="1080" w:right="1080" w:bottom="1080" w:left="1080" w:header="54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08BAE6" w14:textId="77777777" w:rsidR="00E431FA" w:rsidRDefault="00E431FA" w:rsidP="00E5681B">
      <w:pPr>
        <w:spacing w:after="0" w:line="240" w:lineRule="auto"/>
      </w:pPr>
      <w:r>
        <w:separator/>
      </w:r>
    </w:p>
  </w:endnote>
  <w:endnote w:type="continuationSeparator" w:id="0">
    <w:p w14:paraId="47EA22A8" w14:textId="77777777" w:rsidR="00E431FA" w:rsidRDefault="00E431FA" w:rsidP="00E5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83AB7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W w:w="10080" w:type="dxa"/>
      <w:tblBorders>
        <w:top w:val="single" w:sz="8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45"/>
      <w:gridCol w:w="6735"/>
    </w:tblGrid>
    <w:tr w:rsidR="001E4326" w14:paraId="6D1D4121" w14:textId="77777777">
      <w:tc>
        <w:tcPr>
          <w:tcW w:w="3345" w:type="dxa"/>
        </w:tcPr>
        <w:p w14:paraId="18A161EA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023602FC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</w:tr>
    <w:tr w:rsidR="001E4326" w14:paraId="3E87B49C" w14:textId="77777777">
      <w:tc>
        <w:tcPr>
          <w:tcW w:w="3345" w:type="dxa"/>
        </w:tcPr>
        <w:p w14:paraId="1658890D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5D8E7E14" w14:textId="77777777" w:rsidR="004266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Roboto" w:eastAsia="Roboto" w:hAnsi="Roboto" w:cs="Roboto"/>
              <w:color w:val="000000"/>
              <w:sz w:val="20"/>
              <w:szCs w:val="20"/>
            </w:rPr>
          </w:pP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Page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PAGE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1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 of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NUMPAGES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2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</w:p>
      </w:tc>
    </w:tr>
  </w:tbl>
  <w:p w14:paraId="77289B5C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030745" w14:textId="77777777" w:rsidR="00E431FA" w:rsidRDefault="00E431FA" w:rsidP="00E5681B">
      <w:pPr>
        <w:spacing w:after="0" w:line="240" w:lineRule="auto"/>
      </w:pPr>
      <w:r>
        <w:separator/>
      </w:r>
    </w:p>
  </w:footnote>
  <w:footnote w:type="continuationSeparator" w:id="0">
    <w:p w14:paraId="697BF0AA" w14:textId="77777777" w:rsidR="00E431FA" w:rsidRDefault="00E431FA" w:rsidP="00E5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7763E" w14:textId="7E24E24F" w:rsidR="00426653" w:rsidRDefault="00C353FB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 xml:space="preserve">Bike Share Annual </w:t>
    </w:r>
    <w:r w:rsidR="00EA6040">
      <w:rPr>
        <w:rFonts w:ascii="Roboto" w:eastAsia="Roboto" w:hAnsi="Roboto" w:cs="Roboto"/>
        <w:color w:val="666666"/>
        <w:sz w:val="24"/>
        <w:szCs w:val="24"/>
      </w:rPr>
      <w:t>M</w:t>
    </w:r>
    <w:r>
      <w:rPr>
        <w:rFonts w:ascii="Roboto" w:eastAsia="Roboto" w:hAnsi="Roboto" w:cs="Roboto"/>
        <w:color w:val="666666"/>
        <w:sz w:val="24"/>
        <w:szCs w:val="24"/>
      </w:rPr>
      <w:t xml:space="preserve">emberships </w:t>
    </w:r>
    <w:r w:rsidR="00EA6040">
      <w:rPr>
        <w:rFonts w:ascii="Roboto" w:eastAsia="Roboto" w:hAnsi="Roboto" w:cs="Roboto"/>
        <w:color w:val="666666"/>
        <w:sz w:val="24"/>
        <w:szCs w:val="24"/>
      </w:rPr>
      <w:t>A</w:t>
    </w:r>
    <w:r>
      <w:rPr>
        <w:rFonts w:ascii="Roboto" w:eastAsia="Roboto" w:hAnsi="Roboto" w:cs="Roboto"/>
        <w:color w:val="666666"/>
        <w:sz w:val="24"/>
        <w:szCs w:val="24"/>
      </w:rPr>
      <w:t>nalysis</w:t>
    </w:r>
  </w:p>
  <w:p w14:paraId="51EFF4CD" w14:textId="77777777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  <w:tab w:val="left" w:pos="1065"/>
        <w:tab w:val="left" w:pos="2025"/>
        <w:tab w:val="left" w:pos="2295"/>
        <w:tab w:val="left" w:pos="2520"/>
        <w:tab w:val="right" w:pos="1008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</w:p>
  <w:p w14:paraId="7D8F32DD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2122D"/>
    <w:multiLevelType w:val="hybridMultilevel"/>
    <w:tmpl w:val="FD3C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D5718"/>
    <w:multiLevelType w:val="hybridMultilevel"/>
    <w:tmpl w:val="FC2A9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9084D"/>
    <w:multiLevelType w:val="multilevel"/>
    <w:tmpl w:val="62B89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893549"/>
    <w:multiLevelType w:val="hybridMultilevel"/>
    <w:tmpl w:val="E6B8D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013D7"/>
    <w:multiLevelType w:val="hybridMultilevel"/>
    <w:tmpl w:val="84F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F2D24"/>
    <w:multiLevelType w:val="hybridMultilevel"/>
    <w:tmpl w:val="CFF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22E2D"/>
    <w:multiLevelType w:val="hybridMultilevel"/>
    <w:tmpl w:val="50A2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C0BEA"/>
    <w:multiLevelType w:val="hybridMultilevel"/>
    <w:tmpl w:val="92D8E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06B10"/>
    <w:multiLevelType w:val="multilevel"/>
    <w:tmpl w:val="42366E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DC107CC"/>
    <w:multiLevelType w:val="multilevel"/>
    <w:tmpl w:val="8E828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E8B41AB"/>
    <w:multiLevelType w:val="hybridMultilevel"/>
    <w:tmpl w:val="1B8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A03FF"/>
    <w:multiLevelType w:val="hybridMultilevel"/>
    <w:tmpl w:val="1290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41AF5"/>
    <w:multiLevelType w:val="hybridMultilevel"/>
    <w:tmpl w:val="BFCC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859E5"/>
    <w:multiLevelType w:val="hybridMultilevel"/>
    <w:tmpl w:val="EC2A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86933"/>
    <w:multiLevelType w:val="hybridMultilevel"/>
    <w:tmpl w:val="430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093C5D"/>
    <w:multiLevelType w:val="hybridMultilevel"/>
    <w:tmpl w:val="DD72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A2C58"/>
    <w:multiLevelType w:val="hybridMultilevel"/>
    <w:tmpl w:val="6EE2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16820"/>
    <w:multiLevelType w:val="hybridMultilevel"/>
    <w:tmpl w:val="B786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607852"/>
    <w:multiLevelType w:val="hybridMultilevel"/>
    <w:tmpl w:val="71DC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E9445D"/>
    <w:multiLevelType w:val="hybridMultilevel"/>
    <w:tmpl w:val="E4705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E5AD7"/>
    <w:multiLevelType w:val="hybridMultilevel"/>
    <w:tmpl w:val="5974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DF624E"/>
    <w:multiLevelType w:val="hybridMultilevel"/>
    <w:tmpl w:val="55A2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4B083D"/>
    <w:multiLevelType w:val="hybridMultilevel"/>
    <w:tmpl w:val="99C21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87808"/>
    <w:multiLevelType w:val="hybridMultilevel"/>
    <w:tmpl w:val="C57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A7059"/>
    <w:multiLevelType w:val="hybridMultilevel"/>
    <w:tmpl w:val="AA04F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113C0"/>
    <w:multiLevelType w:val="hybridMultilevel"/>
    <w:tmpl w:val="B980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C1448B"/>
    <w:multiLevelType w:val="hybridMultilevel"/>
    <w:tmpl w:val="74D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727CB5"/>
    <w:multiLevelType w:val="multilevel"/>
    <w:tmpl w:val="DD6890B8"/>
    <w:lvl w:ilvl="0">
      <w:start w:val="1"/>
      <w:numFmt w:val="bullet"/>
      <w:lvlText w:val="●"/>
      <w:lvlJc w:val="left"/>
      <w:pPr>
        <w:ind w:left="180" w:hanging="18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4A11732"/>
    <w:multiLevelType w:val="hybridMultilevel"/>
    <w:tmpl w:val="32FA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B4024"/>
    <w:multiLevelType w:val="hybridMultilevel"/>
    <w:tmpl w:val="3416870E"/>
    <w:lvl w:ilvl="0" w:tplc="AEAA20A2">
      <w:start w:val="1"/>
      <w:numFmt w:val="decimal"/>
      <w:lvlText w:val="%1."/>
      <w:lvlJc w:val="left"/>
      <w:pPr>
        <w:ind w:left="8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30" w15:restartNumberingAfterBreak="0">
    <w:nsid w:val="75B202FB"/>
    <w:multiLevelType w:val="hybridMultilevel"/>
    <w:tmpl w:val="71B6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A7C3F"/>
    <w:multiLevelType w:val="hybridMultilevel"/>
    <w:tmpl w:val="9716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072A0"/>
    <w:multiLevelType w:val="hybridMultilevel"/>
    <w:tmpl w:val="84E8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A55B0"/>
    <w:multiLevelType w:val="hybridMultilevel"/>
    <w:tmpl w:val="14426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2649D2"/>
    <w:multiLevelType w:val="hybridMultilevel"/>
    <w:tmpl w:val="0C58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BB7A42"/>
    <w:multiLevelType w:val="hybridMultilevel"/>
    <w:tmpl w:val="27E25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3922717">
    <w:abstractNumId w:val="23"/>
  </w:num>
  <w:num w:numId="2" w16cid:durableId="2116705227">
    <w:abstractNumId w:val="15"/>
  </w:num>
  <w:num w:numId="3" w16cid:durableId="1302493412">
    <w:abstractNumId w:val="10"/>
  </w:num>
  <w:num w:numId="4" w16cid:durableId="1187788401">
    <w:abstractNumId w:val="20"/>
  </w:num>
  <w:num w:numId="5" w16cid:durableId="18438325">
    <w:abstractNumId w:val="26"/>
  </w:num>
  <w:num w:numId="6" w16cid:durableId="1313755020">
    <w:abstractNumId w:val="32"/>
  </w:num>
  <w:num w:numId="7" w16cid:durableId="820536905">
    <w:abstractNumId w:val="21"/>
  </w:num>
  <w:num w:numId="8" w16cid:durableId="1397895201">
    <w:abstractNumId w:val="5"/>
  </w:num>
  <w:num w:numId="9" w16cid:durableId="503320798">
    <w:abstractNumId w:val="19"/>
  </w:num>
  <w:num w:numId="10" w16cid:durableId="36398678">
    <w:abstractNumId w:val="14"/>
  </w:num>
  <w:num w:numId="11" w16cid:durableId="1588659426">
    <w:abstractNumId w:val="31"/>
  </w:num>
  <w:num w:numId="12" w16cid:durableId="1508599456">
    <w:abstractNumId w:val="22"/>
  </w:num>
  <w:num w:numId="13" w16cid:durableId="1793092788">
    <w:abstractNumId w:val="30"/>
  </w:num>
  <w:num w:numId="14" w16cid:durableId="2071265555">
    <w:abstractNumId w:val="25"/>
  </w:num>
  <w:num w:numId="15" w16cid:durableId="1363361850">
    <w:abstractNumId w:val="18"/>
  </w:num>
  <w:num w:numId="16" w16cid:durableId="846092934">
    <w:abstractNumId w:val="4"/>
  </w:num>
  <w:num w:numId="17" w16cid:durableId="627707204">
    <w:abstractNumId w:val="6"/>
  </w:num>
  <w:num w:numId="18" w16cid:durableId="1602107607">
    <w:abstractNumId w:val="17"/>
  </w:num>
  <w:num w:numId="19" w16cid:durableId="1438599474">
    <w:abstractNumId w:val="13"/>
  </w:num>
  <w:num w:numId="20" w16cid:durableId="1971588731">
    <w:abstractNumId w:val="12"/>
  </w:num>
  <w:num w:numId="21" w16cid:durableId="2052537223">
    <w:abstractNumId w:val="28"/>
  </w:num>
  <w:num w:numId="22" w16cid:durableId="679964492">
    <w:abstractNumId w:val="2"/>
  </w:num>
  <w:num w:numId="23" w16cid:durableId="727000085">
    <w:abstractNumId w:val="8"/>
  </w:num>
  <w:num w:numId="24" w16cid:durableId="846213743">
    <w:abstractNumId w:val="27"/>
  </w:num>
  <w:num w:numId="25" w16cid:durableId="1876120043">
    <w:abstractNumId w:val="9"/>
  </w:num>
  <w:num w:numId="26" w16cid:durableId="683165389">
    <w:abstractNumId w:val="33"/>
  </w:num>
  <w:num w:numId="27" w16cid:durableId="1591043158">
    <w:abstractNumId w:val="34"/>
  </w:num>
  <w:num w:numId="28" w16cid:durableId="722873822">
    <w:abstractNumId w:val="24"/>
  </w:num>
  <w:num w:numId="29" w16cid:durableId="90860593">
    <w:abstractNumId w:val="29"/>
  </w:num>
  <w:num w:numId="30" w16cid:durableId="331371451">
    <w:abstractNumId w:val="35"/>
  </w:num>
  <w:num w:numId="31" w16cid:durableId="728263441">
    <w:abstractNumId w:val="16"/>
  </w:num>
  <w:num w:numId="32" w16cid:durableId="297223495">
    <w:abstractNumId w:val="1"/>
  </w:num>
  <w:num w:numId="33" w16cid:durableId="874929164">
    <w:abstractNumId w:val="3"/>
  </w:num>
  <w:num w:numId="34" w16cid:durableId="533348469">
    <w:abstractNumId w:val="0"/>
  </w:num>
  <w:num w:numId="35" w16cid:durableId="890265747">
    <w:abstractNumId w:val="7"/>
  </w:num>
  <w:num w:numId="36" w16cid:durableId="20078545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zQzNTUwNzY3MzFR0lEKTi0uzszPAykwNK0FAE0HyJUtAAAA"/>
  </w:docVars>
  <w:rsids>
    <w:rsidRoot w:val="00C6463F"/>
    <w:rsid w:val="00047EF1"/>
    <w:rsid w:val="00095826"/>
    <w:rsid w:val="000A3139"/>
    <w:rsid w:val="000A4F01"/>
    <w:rsid w:val="000B46FD"/>
    <w:rsid w:val="000E4F62"/>
    <w:rsid w:val="001002ED"/>
    <w:rsid w:val="0013048C"/>
    <w:rsid w:val="00136328"/>
    <w:rsid w:val="001632E2"/>
    <w:rsid w:val="00176AC8"/>
    <w:rsid w:val="001B6685"/>
    <w:rsid w:val="001C68C7"/>
    <w:rsid w:val="001C6D8D"/>
    <w:rsid w:val="001E783E"/>
    <w:rsid w:val="001F01AF"/>
    <w:rsid w:val="002152BF"/>
    <w:rsid w:val="00234974"/>
    <w:rsid w:val="00255589"/>
    <w:rsid w:val="00256B86"/>
    <w:rsid w:val="00260F56"/>
    <w:rsid w:val="0026364F"/>
    <w:rsid w:val="00273B79"/>
    <w:rsid w:val="00274FBC"/>
    <w:rsid w:val="002C685B"/>
    <w:rsid w:val="003108BA"/>
    <w:rsid w:val="0032265D"/>
    <w:rsid w:val="00323B32"/>
    <w:rsid w:val="00334A33"/>
    <w:rsid w:val="00337A5D"/>
    <w:rsid w:val="003438BA"/>
    <w:rsid w:val="003656A9"/>
    <w:rsid w:val="0037541B"/>
    <w:rsid w:val="00386672"/>
    <w:rsid w:val="003A1A8D"/>
    <w:rsid w:val="003E14F8"/>
    <w:rsid w:val="003F2A12"/>
    <w:rsid w:val="004014AF"/>
    <w:rsid w:val="00402DFF"/>
    <w:rsid w:val="004172C3"/>
    <w:rsid w:val="00426653"/>
    <w:rsid w:val="00432F73"/>
    <w:rsid w:val="0048647D"/>
    <w:rsid w:val="00496903"/>
    <w:rsid w:val="004B3623"/>
    <w:rsid w:val="004B57B4"/>
    <w:rsid w:val="004B7B69"/>
    <w:rsid w:val="004F138C"/>
    <w:rsid w:val="00523E54"/>
    <w:rsid w:val="00584F3D"/>
    <w:rsid w:val="005950E8"/>
    <w:rsid w:val="00595F4E"/>
    <w:rsid w:val="005C5598"/>
    <w:rsid w:val="005D2C96"/>
    <w:rsid w:val="005D6867"/>
    <w:rsid w:val="005F3AA6"/>
    <w:rsid w:val="005F3EB6"/>
    <w:rsid w:val="006412C3"/>
    <w:rsid w:val="00645175"/>
    <w:rsid w:val="0064666B"/>
    <w:rsid w:val="00646E63"/>
    <w:rsid w:val="006719B2"/>
    <w:rsid w:val="00687A35"/>
    <w:rsid w:val="006A112C"/>
    <w:rsid w:val="007107DF"/>
    <w:rsid w:val="0071333B"/>
    <w:rsid w:val="00740F72"/>
    <w:rsid w:val="0075139C"/>
    <w:rsid w:val="007611DA"/>
    <w:rsid w:val="00780AA3"/>
    <w:rsid w:val="00782194"/>
    <w:rsid w:val="00785116"/>
    <w:rsid w:val="007A1639"/>
    <w:rsid w:val="007A357E"/>
    <w:rsid w:val="007A52C2"/>
    <w:rsid w:val="007A6E47"/>
    <w:rsid w:val="007F3241"/>
    <w:rsid w:val="0080473D"/>
    <w:rsid w:val="008074EA"/>
    <w:rsid w:val="00811158"/>
    <w:rsid w:val="00834559"/>
    <w:rsid w:val="008530D5"/>
    <w:rsid w:val="008672DC"/>
    <w:rsid w:val="008718E7"/>
    <w:rsid w:val="00887F12"/>
    <w:rsid w:val="00897C9F"/>
    <w:rsid w:val="008B0DFD"/>
    <w:rsid w:val="008E39C0"/>
    <w:rsid w:val="00922F22"/>
    <w:rsid w:val="009445B3"/>
    <w:rsid w:val="009522C1"/>
    <w:rsid w:val="0096006E"/>
    <w:rsid w:val="00974BE7"/>
    <w:rsid w:val="009940CF"/>
    <w:rsid w:val="00996CA5"/>
    <w:rsid w:val="009A06CC"/>
    <w:rsid w:val="009A6C9A"/>
    <w:rsid w:val="009B0665"/>
    <w:rsid w:val="009C34B2"/>
    <w:rsid w:val="009D4387"/>
    <w:rsid w:val="00A23676"/>
    <w:rsid w:val="00A62DE3"/>
    <w:rsid w:val="00A750C3"/>
    <w:rsid w:val="00AA2588"/>
    <w:rsid w:val="00AC220F"/>
    <w:rsid w:val="00AF3B89"/>
    <w:rsid w:val="00B05831"/>
    <w:rsid w:val="00B3497C"/>
    <w:rsid w:val="00B64A9F"/>
    <w:rsid w:val="00B67417"/>
    <w:rsid w:val="00BC054D"/>
    <w:rsid w:val="00BC4C17"/>
    <w:rsid w:val="00BD77BF"/>
    <w:rsid w:val="00BE6EE1"/>
    <w:rsid w:val="00BF581E"/>
    <w:rsid w:val="00C13D6C"/>
    <w:rsid w:val="00C32138"/>
    <w:rsid w:val="00C353FB"/>
    <w:rsid w:val="00C47C30"/>
    <w:rsid w:val="00C6463F"/>
    <w:rsid w:val="00C82DE1"/>
    <w:rsid w:val="00C842C1"/>
    <w:rsid w:val="00C9770C"/>
    <w:rsid w:val="00CA1785"/>
    <w:rsid w:val="00CA3710"/>
    <w:rsid w:val="00CB2182"/>
    <w:rsid w:val="00CF5F92"/>
    <w:rsid w:val="00D20963"/>
    <w:rsid w:val="00D24BCE"/>
    <w:rsid w:val="00DF14B7"/>
    <w:rsid w:val="00E3530A"/>
    <w:rsid w:val="00E430CF"/>
    <w:rsid w:val="00E431FA"/>
    <w:rsid w:val="00E43A1F"/>
    <w:rsid w:val="00E5681B"/>
    <w:rsid w:val="00E60125"/>
    <w:rsid w:val="00E74B41"/>
    <w:rsid w:val="00E828D8"/>
    <w:rsid w:val="00E959F3"/>
    <w:rsid w:val="00EA6040"/>
    <w:rsid w:val="00EB1F9A"/>
    <w:rsid w:val="00EB4538"/>
    <w:rsid w:val="00ED27DF"/>
    <w:rsid w:val="00ED46A1"/>
    <w:rsid w:val="00EE459B"/>
    <w:rsid w:val="00EE4643"/>
    <w:rsid w:val="00F42165"/>
    <w:rsid w:val="00F623DD"/>
    <w:rsid w:val="00F759E0"/>
    <w:rsid w:val="00F76889"/>
    <w:rsid w:val="00F85A93"/>
    <w:rsid w:val="00F87C09"/>
    <w:rsid w:val="00F95379"/>
    <w:rsid w:val="00F95E8C"/>
    <w:rsid w:val="00F97257"/>
    <w:rsid w:val="00FA02FF"/>
    <w:rsid w:val="00FA3DF1"/>
    <w:rsid w:val="00FC1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3EFD8"/>
  <w15:chartTrackingRefBased/>
  <w15:docId w15:val="{9B7A9885-A057-47CC-B223-2AA4DA7B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FFFFFF" w:themeColor="background1"/>
        <w:kern w:val="2"/>
        <w:sz w:val="36"/>
        <w:szCs w:val="22"/>
        <w:lang w:val="en-US" w:eastAsia="ja-JP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style"/>
    <w:qFormat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5681B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002ED"/>
    <w:pPr>
      <w:keepNext/>
      <w:keepLines/>
      <w:spacing w:before="40" w:after="0"/>
      <w:ind w:hanging="142"/>
      <w:outlineLvl w:val="1"/>
    </w:pPr>
    <w:rPr>
      <w:rFonts w:asciiTheme="minorHAnsi" w:eastAsiaTheme="majorEastAsia" w:hAnsiTheme="minorHAnsi" w:cstheme="majorBidi"/>
      <w:b/>
      <w:color w:val="31849B" w:themeColor="accent5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688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color w:val="FF000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81B"/>
    <w:rPr>
      <w:rFonts w:eastAsiaTheme="majorEastAsia" w:cstheme="majorBidi"/>
      <w:b/>
      <w:color w:val="000000" w:themeColor="text1"/>
      <w:kern w:val="0"/>
      <w:sz w:val="40"/>
      <w:szCs w:val="40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002ED"/>
    <w:rPr>
      <w:rFonts w:eastAsiaTheme="majorEastAsia" w:cstheme="majorBidi"/>
      <w:b/>
      <w:color w:val="31849B" w:themeColor="accent5" w:themeShade="BF"/>
      <w:kern w:val="0"/>
      <w:sz w:val="28"/>
      <w:szCs w:val="26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76889"/>
    <w:rPr>
      <w:rFonts w:eastAsiaTheme="majorEastAsia" w:cstheme="majorBidi"/>
      <w:b/>
      <w:color w:val="FF0000"/>
      <w:kern w:val="0"/>
      <w:sz w:val="28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E56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81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5681B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E5681B"/>
    <w:pPr>
      <w:spacing w:after="0" w:line="240" w:lineRule="auto"/>
    </w:pPr>
    <w:rPr>
      <w:rFonts w:ascii="Calibri" w:eastAsia="Calibri" w:hAnsi="Calibri" w:cs="Calibri"/>
      <w:color w:val="auto"/>
      <w:kern w:val="0"/>
      <w:sz w:val="22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5681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54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759E0"/>
    <w:pPr>
      <w:keepNext/>
      <w:keepLines/>
      <w:spacing w:after="60"/>
    </w:pPr>
    <w:rPr>
      <w:rFonts w:ascii="Arial" w:eastAsia="Arial" w:hAnsi="Arial" w:cs="Arial"/>
      <w:sz w:val="52"/>
      <w:szCs w:val="52"/>
      <w:lang w:val="en" w:eastAsia="ja-JP"/>
    </w:rPr>
  </w:style>
  <w:style w:type="character" w:customStyle="1" w:styleId="TitleChar">
    <w:name w:val="Title Char"/>
    <w:basedOn w:val="DefaultParagraphFont"/>
    <w:link w:val="Title"/>
    <w:uiPriority w:val="10"/>
    <w:rsid w:val="00F759E0"/>
    <w:rPr>
      <w:rFonts w:ascii="Arial" w:eastAsia="Arial" w:hAnsi="Arial" w:cs="Arial"/>
      <w:color w:val="auto"/>
      <w:kern w:val="0"/>
      <w:sz w:val="52"/>
      <w:szCs w:val="52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9</TotalTime>
  <Pages>1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hang</dc:creator>
  <cp:keywords/>
  <dc:description/>
  <cp:lastModifiedBy>Ho Khang</cp:lastModifiedBy>
  <cp:revision>31</cp:revision>
  <cp:lastPrinted>2024-05-10T02:06:00Z</cp:lastPrinted>
  <dcterms:created xsi:type="dcterms:W3CDTF">2024-05-09T23:40:00Z</dcterms:created>
  <dcterms:modified xsi:type="dcterms:W3CDTF">2024-10-05T17:32:00Z</dcterms:modified>
</cp:coreProperties>
</file>